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EEEF42" w14:textId="5C8A526E" w:rsidR="00B60B5B" w:rsidRPr="00B60B5B" w:rsidRDefault="001101ED" w:rsidP="00B60B5B">
      <w:pPr>
        <w:pStyle w:val="Heading1"/>
        <w:jc w:val="center"/>
        <w:rPr>
          <w:lang w:val="bg-BG"/>
        </w:rPr>
      </w:pPr>
      <w:r>
        <w:t>Workshop</w:t>
      </w:r>
      <w:r w:rsidR="00B60B5B" w:rsidRPr="00B60B5B">
        <w:t xml:space="preserve">: </w:t>
      </w:r>
      <w:r w:rsidR="001F1CD6">
        <w:rPr>
          <w:bCs/>
        </w:rPr>
        <w:t>Part I</w:t>
      </w:r>
    </w:p>
    <w:p w14:paraId="115D96D0" w14:textId="1D077F9E" w:rsidR="00B60B5B" w:rsidRPr="00E64C58" w:rsidRDefault="006F7EDE" w:rsidP="006120DE">
      <w:pPr>
        <w:jc w:val="center"/>
        <w:rPr>
          <w:bCs/>
          <w:lang w:val="bg-BG"/>
        </w:rPr>
      </w:pPr>
      <w:r>
        <w:t>Workshop</w:t>
      </w:r>
      <w:r w:rsidR="00741CF9">
        <w:t xml:space="preserve"> for the</w:t>
      </w:r>
      <w:r w:rsidR="00B60B5B" w:rsidRPr="00B60B5B">
        <w:t xml:space="preserve"> </w:t>
      </w:r>
      <w:r w:rsidR="001F1CD6">
        <w:t>"</w:t>
      </w:r>
      <w:r w:rsidR="001F1CD6" w:rsidRPr="001F1CD6">
        <w:rPr>
          <w:rStyle w:val="Hyperlink"/>
          <w:noProof/>
          <w:color w:val="auto"/>
          <w:u w:val="none"/>
        </w:rPr>
        <w:t>Angular</w:t>
      </w:r>
      <w:r w:rsidR="001F1CD6">
        <w:rPr>
          <w:rStyle w:val="Hyperlink"/>
          <w:noProof/>
          <w:color w:val="auto"/>
          <w:u w:val="none"/>
        </w:rPr>
        <w:t>"</w:t>
      </w:r>
      <w:r w:rsidR="001F1CD6" w:rsidRPr="001F1CD6">
        <w:rPr>
          <w:rStyle w:val="Hyperlink"/>
          <w:noProof/>
          <w:color w:val="auto"/>
          <w:u w:val="none"/>
        </w:rPr>
        <w:t xml:space="preserve"> course @ SoftUni</w:t>
      </w:r>
      <w:r w:rsidR="00B60B5B" w:rsidRPr="00B60B5B">
        <w:rPr>
          <w:rStyle w:val="Hyperlink"/>
          <w:lang w:val="bg-BG"/>
        </w:rPr>
        <w:br/>
      </w:r>
    </w:p>
    <w:p w14:paraId="3072A8CA" w14:textId="185800E4" w:rsidR="00E64C58" w:rsidRDefault="00E64C58" w:rsidP="00B939A4">
      <w:pPr>
        <w:jc w:val="both"/>
        <w:rPr>
          <w:bCs/>
        </w:rPr>
      </w:pPr>
      <w:r w:rsidRPr="00E64C58">
        <w:rPr>
          <w:bCs/>
        </w:rPr>
        <w:t>In this workshop</w:t>
      </w:r>
      <w:r>
        <w:rPr>
          <w:bCs/>
        </w:rPr>
        <w:t xml:space="preserve"> we will </w:t>
      </w:r>
      <w:r w:rsidR="00985038">
        <w:rPr>
          <w:bCs/>
        </w:rPr>
        <w:t>start developing a</w:t>
      </w:r>
      <w:r w:rsidR="00AC7567">
        <w:rPr>
          <w:bCs/>
        </w:rPr>
        <w:t xml:space="preserve"> fully functional Post Blog application using Angular. The application will use Firebase and MongoDB to perform CRUD operations. </w:t>
      </w:r>
      <w:r w:rsidR="00AC7567" w:rsidRPr="00AC7567">
        <w:rPr>
          <w:bCs/>
        </w:rPr>
        <w:t>It will also include user authentication, using REST API endpoints, and access control for public and private sections of the app.</w:t>
      </w:r>
    </w:p>
    <w:p w14:paraId="22C7B27B" w14:textId="26D17A5B" w:rsidR="00B464AA" w:rsidRPr="00684620" w:rsidRDefault="00AC7567" w:rsidP="00B60B5B">
      <w:pPr>
        <w:pStyle w:val="Heading2"/>
        <w:rPr>
          <w:highlight w:val="green"/>
        </w:rPr>
      </w:pPr>
      <w:r w:rsidRPr="00684620">
        <w:rPr>
          <w:highlight w:val="green"/>
        </w:rPr>
        <w:t xml:space="preserve">Setting </w:t>
      </w:r>
      <w:r w:rsidR="00F02205" w:rsidRPr="00684620">
        <w:rPr>
          <w:highlight w:val="green"/>
        </w:rPr>
        <w:t>U</w:t>
      </w:r>
      <w:r w:rsidRPr="00684620">
        <w:rPr>
          <w:highlight w:val="green"/>
        </w:rPr>
        <w:t>p the Project</w:t>
      </w:r>
    </w:p>
    <w:p w14:paraId="2CBFD8A5" w14:textId="25DF58D3" w:rsidR="00DE3C83" w:rsidRPr="00684620" w:rsidRDefault="00DE3C83" w:rsidP="00DE3C83">
      <w:pPr>
        <w:pStyle w:val="Heading3"/>
        <w:ind w:right="1"/>
        <w:jc w:val="both"/>
        <w:rPr>
          <w:highlight w:val="green"/>
        </w:rPr>
      </w:pPr>
      <w:r w:rsidRPr="00684620">
        <w:rPr>
          <w:highlight w:val="green"/>
        </w:rPr>
        <w:t>Step 1: Install Angular CLI</w:t>
      </w:r>
    </w:p>
    <w:p w14:paraId="796B3404" w14:textId="77777777" w:rsidR="00DE3C83" w:rsidRPr="00684620" w:rsidRDefault="00DE3C83" w:rsidP="00B939A4">
      <w:pPr>
        <w:jc w:val="both"/>
        <w:rPr>
          <w:highlight w:val="green"/>
        </w:rPr>
      </w:pPr>
      <w:r w:rsidRPr="00684620">
        <w:rPr>
          <w:highlight w:val="green"/>
        </w:rPr>
        <w:t>If you still haven't done it, install Angular globally using this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E3C83" w:rsidRPr="00684620" w14:paraId="44E9EFE4" w14:textId="77777777" w:rsidTr="00DE3C83">
        <w:tc>
          <w:tcPr>
            <w:tcW w:w="10425" w:type="dxa"/>
          </w:tcPr>
          <w:p w14:paraId="5666E848" w14:textId="72DE13E3" w:rsidR="00DE3C83" w:rsidRPr="00684620" w:rsidRDefault="00DE3C83" w:rsidP="00B939A4">
            <w:pPr>
              <w:jc w:val="both"/>
              <w:rPr>
                <w:rFonts w:ascii="Consolas" w:hAnsi="Consolas"/>
                <w:b/>
                <w:bCs/>
                <w:highlight w:val="green"/>
              </w:rPr>
            </w:pPr>
            <w:proofErr w:type="spellStart"/>
            <w:r w:rsidRPr="00684620">
              <w:rPr>
                <w:rFonts w:ascii="Consolas" w:hAnsi="Consolas"/>
                <w:b/>
                <w:bCs/>
                <w:highlight w:val="green"/>
              </w:rPr>
              <w:t>npm</w:t>
            </w:r>
            <w:proofErr w:type="spellEnd"/>
            <w:r w:rsidRPr="00684620">
              <w:rPr>
                <w:rFonts w:ascii="Consolas" w:hAnsi="Consolas"/>
                <w:b/>
                <w:bCs/>
                <w:highlight w:val="green"/>
              </w:rPr>
              <w:t xml:space="preserve"> install -g @angular/cli</w:t>
            </w:r>
          </w:p>
        </w:tc>
      </w:tr>
    </w:tbl>
    <w:p w14:paraId="271A65CC" w14:textId="286D5C45" w:rsidR="001739FC" w:rsidRPr="00684620" w:rsidRDefault="001739FC" w:rsidP="001739FC">
      <w:pPr>
        <w:pStyle w:val="Heading3"/>
        <w:ind w:right="1"/>
        <w:jc w:val="both"/>
        <w:rPr>
          <w:highlight w:val="green"/>
        </w:rPr>
      </w:pPr>
      <w:r w:rsidRPr="00684620">
        <w:rPr>
          <w:highlight w:val="green"/>
        </w:rPr>
        <w:t>Step 2: Create a New Project</w:t>
      </w:r>
    </w:p>
    <w:p w14:paraId="7F748541" w14:textId="7D8CEC84" w:rsidR="001739FC" w:rsidRPr="00684620" w:rsidRDefault="001739FC" w:rsidP="001739FC">
      <w:pPr>
        <w:rPr>
          <w:highlight w:val="green"/>
        </w:rPr>
      </w:pPr>
      <w:r w:rsidRPr="00684620">
        <w:rPr>
          <w:highlight w:val="green"/>
        </w:rPr>
        <w:t>Now, let's generate a new project using the command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1739FC" w:rsidRPr="00684620" w14:paraId="6F17883D" w14:textId="77777777" w:rsidTr="001739FC">
        <w:tc>
          <w:tcPr>
            <w:tcW w:w="10425" w:type="dxa"/>
          </w:tcPr>
          <w:p w14:paraId="44AAFF78" w14:textId="6461CA83" w:rsidR="001739FC" w:rsidRPr="00684620" w:rsidRDefault="001739FC" w:rsidP="001739FC">
            <w:pPr>
              <w:rPr>
                <w:rFonts w:ascii="Consolas" w:hAnsi="Consolas"/>
                <w:b/>
                <w:bCs/>
                <w:highlight w:val="green"/>
              </w:rPr>
            </w:pPr>
            <w:r w:rsidRPr="00684620">
              <w:rPr>
                <w:rFonts w:ascii="Consolas" w:hAnsi="Consolas"/>
                <w:b/>
                <w:bCs/>
                <w:highlight w:val="green"/>
              </w:rPr>
              <w:t>ng new post-blog</w:t>
            </w:r>
            <w:r w:rsidRPr="00684620">
              <w:rPr>
                <w:rFonts w:ascii="Consolas" w:hAnsi="Consolas"/>
                <w:b/>
                <w:bCs/>
                <w:highlight w:val="green"/>
              </w:rPr>
              <w:br/>
              <w:t>cd post-blog</w:t>
            </w:r>
          </w:p>
        </w:tc>
      </w:tr>
    </w:tbl>
    <w:p w14:paraId="77B15167" w14:textId="2B940284" w:rsidR="001739FC" w:rsidRPr="00684620" w:rsidRDefault="001739FC" w:rsidP="001739FC">
      <w:pPr>
        <w:pStyle w:val="Heading3"/>
        <w:ind w:right="1"/>
        <w:jc w:val="both"/>
        <w:rPr>
          <w:highlight w:val="green"/>
        </w:rPr>
      </w:pPr>
      <w:r w:rsidRPr="00684620">
        <w:rPr>
          <w:highlight w:val="green"/>
        </w:rPr>
        <w:t>Step 3: Start the Development Server</w:t>
      </w:r>
    </w:p>
    <w:p w14:paraId="442DE42B" w14:textId="4273D72D" w:rsidR="001739FC" w:rsidRPr="00684620" w:rsidRDefault="001739FC" w:rsidP="001739FC">
      <w:pPr>
        <w:rPr>
          <w:highlight w:val="green"/>
        </w:rPr>
      </w:pPr>
      <w:r w:rsidRPr="00684620">
        <w:rPr>
          <w:highlight w:val="green"/>
        </w:rPr>
        <w:t>Now, let's start the Angular development server and open the project in your brows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1739FC" w:rsidRPr="00684620" w14:paraId="2119A21A" w14:textId="77777777" w:rsidTr="001739FC">
        <w:tc>
          <w:tcPr>
            <w:tcW w:w="10425" w:type="dxa"/>
          </w:tcPr>
          <w:p w14:paraId="2B1D60DC" w14:textId="7700D3F5" w:rsidR="001739FC" w:rsidRPr="00684620" w:rsidRDefault="001739FC" w:rsidP="001739FC">
            <w:pPr>
              <w:rPr>
                <w:rFonts w:ascii="Consolas" w:hAnsi="Consolas"/>
                <w:b/>
                <w:bCs/>
                <w:highlight w:val="green"/>
              </w:rPr>
            </w:pPr>
            <w:r w:rsidRPr="00684620">
              <w:rPr>
                <w:rFonts w:ascii="Consolas" w:hAnsi="Consolas"/>
                <w:b/>
                <w:bCs/>
                <w:highlight w:val="green"/>
              </w:rPr>
              <w:t>ng serve --open</w:t>
            </w:r>
          </w:p>
        </w:tc>
      </w:tr>
    </w:tbl>
    <w:p w14:paraId="1B76EA80" w14:textId="771DCBD2" w:rsidR="003369B9" w:rsidRDefault="003369B9" w:rsidP="003369B9">
      <w:r w:rsidRPr="00684620">
        <w:rPr>
          <w:highlight w:val="green"/>
        </w:rPr>
        <w:t xml:space="preserve">This command starts the development server and opens the project in your default web browser. The </w:t>
      </w:r>
      <w:r w:rsidRPr="00684620">
        <w:rPr>
          <w:rFonts w:ascii="Consolas" w:hAnsi="Consolas"/>
          <w:b/>
          <w:bCs/>
          <w:highlight w:val="green"/>
        </w:rPr>
        <w:t>--open</w:t>
      </w:r>
      <w:r w:rsidRPr="00684620">
        <w:rPr>
          <w:highlight w:val="green"/>
        </w:rPr>
        <w:t xml:space="preserve"> flag automatically launches the browser with the project URL.</w:t>
      </w:r>
    </w:p>
    <w:p w14:paraId="677625A5" w14:textId="073BC811" w:rsidR="00FB462E" w:rsidRPr="00A47F48" w:rsidRDefault="00FB462E" w:rsidP="00FB462E">
      <w:pPr>
        <w:pStyle w:val="Heading2"/>
        <w:rPr>
          <w:highlight w:val="yellow"/>
        </w:rPr>
      </w:pPr>
      <w:r w:rsidRPr="00A47F48">
        <w:rPr>
          <w:highlight w:val="yellow"/>
        </w:rPr>
        <w:t>Setting Up Firebase for Database Integration</w:t>
      </w:r>
    </w:p>
    <w:p w14:paraId="4D307BC3" w14:textId="32A3C511" w:rsidR="00033FE3" w:rsidRPr="00E7275A" w:rsidRDefault="00033FE3" w:rsidP="00033FE3">
      <w:pPr>
        <w:pStyle w:val="Heading3"/>
        <w:ind w:right="1"/>
        <w:jc w:val="both"/>
        <w:rPr>
          <w:highlight w:val="green"/>
        </w:rPr>
      </w:pPr>
      <w:r w:rsidRPr="00E7275A">
        <w:rPr>
          <w:highlight w:val="green"/>
        </w:rPr>
        <w:t>Step 1: Register and Create a Firebase Project</w:t>
      </w:r>
    </w:p>
    <w:p w14:paraId="0F736799" w14:textId="1C7386CC" w:rsidR="00033FE3" w:rsidRPr="00E7275A" w:rsidRDefault="00033FE3" w:rsidP="00033FE3">
      <w:pPr>
        <w:rPr>
          <w:highlight w:val="green"/>
        </w:rPr>
      </w:pPr>
      <w:r w:rsidRPr="00E7275A">
        <w:rPr>
          <w:highlight w:val="green"/>
        </w:rPr>
        <w:t>Firebase provides a scalable, real-time database service that makes backend integration seamless for front-end developers.</w:t>
      </w:r>
    </w:p>
    <w:p w14:paraId="1A6E5A9A" w14:textId="4D67F35B" w:rsidR="00033FE3" w:rsidRPr="00E7275A" w:rsidRDefault="00033FE3" w:rsidP="00033FE3">
      <w:pPr>
        <w:rPr>
          <w:highlight w:val="green"/>
        </w:rPr>
      </w:pPr>
      <w:r w:rsidRPr="00E7275A">
        <w:rPr>
          <w:highlight w:val="green"/>
        </w:rPr>
        <w:t>We will now use it to set up a cloud database to store blog post data, enabling real-time updates and scalability without manual server management.</w:t>
      </w:r>
    </w:p>
    <w:p w14:paraId="6ABE7A78" w14:textId="5401F4AB" w:rsidR="00033FE3" w:rsidRPr="00E7275A" w:rsidRDefault="00033FE3" w:rsidP="00033FE3">
      <w:pPr>
        <w:pStyle w:val="ListParagraph"/>
        <w:numPr>
          <w:ilvl w:val="0"/>
          <w:numId w:val="5"/>
        </w:numPr>
        <w:rPr>
          <w:highlight w:val="green"/>
        </w:rPr>
      </w:pPr>
      <w:r w:rsidRPr="00E7275A">
        <w:rPr>
          <w:highlight w:val="green"/>
        </w:rPr>
        <w:t xml:space="preserve">Visit </w:t>
      </w:r>
      <w:hyperlink r:id="rId8" w:tgtFrame="_new" w:history="1">
        <w:r w:rsidRPr="00E7275A">
          <w:rPr>
            <w:rStyle w:val="Hyperlink"/>
            <w:highlight w:val="green"/>
          </w:rPr>
          <w:t>Firebase Console</w:t>
        </w:r>
      </w:hyperlink>
      <w:r w:rsidRPr="00E7275A">
        <w:rPr>
          <w:highlight w:val="green"/>
        </w:rPr>
        <w:t>.</w:t>
      </w:r>
    </w:p>
    <w:p w14:paraId="286D44F5" w14:textId="193518C1" w:rsidR="00033FE3" w:rsidRPr="00E7275A" w:rsidRDefault="00033FE3" w:rsidP="00033FE3">
      <w:pPr>
        <w:pStyle w:val="ListParagraph"/>
        <w:numPr>
          <w:ilvl w:val="0"/>
          <w:numId w:val="5"/>
        </w:numPr>
        <w:rPr>
          <w:highlight w:val="green"/>
        </w:rPr>
      </w:pPr>
      <w:r w:rsidRPr="00E7275A">
        <w:rPr>
          <w:highlight w:val="green"/>
        </w:rPr>
        <w:t>Create a new project.</w:t>
      </w:r>
    </w:p>
    <w:p w14:paraId="02FB2C0C" w14:textId="20363306" w:rsidR="00033FE3" w:rsidRPr="00E7275A" w:rsidRDefault="00033FE3" w:rsidP="00033FE3">
      <w:pPr>
        <w:pStyle w:val="ListParagraph"/>
        <w:numPr>
          <w:ilvl w:val="0"/>
          <w:numId w:val="5"/>
        </w:numPr>
        <w:rPr>
          <w:highlight w:val="green"/>
        </w:rPr>
      </w:pPr>
      <w:r w:rsidRPr="00E7275A">
        <w:rPr>
          <w:highlight w:val="green"/>
        </w:rPr>
        <w:t xml:space="preserve">Navigate to </w:t>
      </w:r>
      <w:r w:rsidRPr="00E7275A">
        <w:rPr>
          <w:b/>
          <w:bCs/>
          <w:highlight w:val="green"/>
        </w:rPr>
        <w:t xml:space="preserve">Build </w:t>
      </w:r>
      <w:r w:rsidRPr="00E7275A">
        <w:rPr>
          <w:rFonts w:cstheme="minorHAnsi"/>
          <w:b/>
          <w:bCs/>
          <w:highlight w:val="green"/>
        </w:rPr>
        <w:t>→</w:t>
      </w:r>
      <w:r w:rsidRPr="00E7275A">
        <w:rPr>
          <w:b/>
          <w:bCs/>
          <w:highlight w:val="green"/>
        </w:rPr>
        <w:t xml:space="preserve"> Realtime Database</w:t>
      </w:r>
      <w:r w:rsidRPr="00E7275A">
        <w:rPr>
          <w:highlight w:val="green"/>
        </w:rPr>
        <w:t xml:space="preserve"> and set up a new database.</w:t>
      </w:r>
    </w:p>
    <w:p w14:paraId="339467BA" w14:textId="69A6E26B" w:rsidR="00033FE3" w:rsidRPr="00E7275A" w:rsidRDefault="00033FE3" w:rsidP="00033FE3">
      <w:pPr>
        <w:pStyle w:val="ListParagraph"/>
        <w:numPr>
          <w:ilvl w:val="0"/>
          <w:numId w:val="5"/>
        </w:numPr>
        <w:rPr>
          <w:highlight w:val="green"/>
        </w:rPr>
      </w:pPr>
      <w:r w:rsidRPr="00E7275A">
        <w:rPr>
          <w:highlight w:val="green"/>
        </w:rPr>
        <w:t xml:space="preserve">Create a collection named </w:t>
      </w:r>
      <w:r w:rsidRPr="00E7275A">
        <w:rPr>
          <w:rFonts w:ascii="Consolas" w:hAnsi="Consolas"/>
          <w:b/>
          <w:bCs/>
          <w:highlight w:val="green"/>
        </w:rPr>
        <w:t>Posts</w:t>
      </w:r>
      <w:r w:rsidRPr="00E7275A">
        <w:rPr>
          <w:highlight w:val="green"/>
        </w:rPr>
        <w:t xml:space="preserve"> with fields like </w:t>
      </w:r>
      <w:r w:rsidRPr="00E7275A">
        <w:rPr>
          <w:rFonts w:ascii="Consolas" w:hAnsi="Consolas"/>
          <w:b/>
          <w:bCs/>
          <w:highlight w:val="green"/>
        </w:rPr>
        <w:t>title</w:t>
      </w:r>
      <w:r w:rsidRPr="00E7275A">
        <w:rPr>
          <w:highlight w:val="green"/>
        </w:rPr>
        <w:t xml:space="preserve"> and </w:t>
      </w:r>
      <w:r w:rsidRPr="00E7275A">
        <w:rPr>
          <w:rFonts w:ascii="Consolas" w:hAnsi="Consolas"/>
          <w:b/>
          <w:bCs/>
          <w:highlight w:val="green"/>
        </w:rPr>
        <w:t>content</w:t>
      </w:r>
      <w:r w:rsidRPr="00E7275A">
        <w:rPr>
          <w:highlight w:val="green"/>
        </w:rPr>
        <w:t>.</w:t>
      </w:r>
    </w:p>
    <w:p w14:paraId="25A2F888" w14:textId="0D119C1E" w:rsidR="00033FE3" w:rsidRPr="00AF5029" w:rsidRDefault="00033FE3" w:rsidP="00033FE3">
      <w:pPr>
        <w:pStyle w:val="Heading3"/>
        <w:ind w:right="1"/>
        <w:jc w:val="both"/>
        <w:rPr>
          <w:highlight w:val="green"/>
        </w:rPr>
      </w:pPr>
      <w:r w:rsidRPr="00AF5029">
        <w:rPr>
          <w:highlight w:val="green"/>
        </w:rPr>
        <w:t>Step 2: Integrate Firebase with our Project</w:t>
      </w:r>
    </w:p>
    <w:p w14:paraId="26864660" w14:textId="36258E85" w:rsidR="00033FE3" w:rsidRPr="00AF5029" w:rsidRDefault="00033FE3" w:rsidP="00033FE3">
      <w:pPr>
        <w:rPr>
          <w:highlight w:val="green"/>
        </w:rPr>
      </w:pPr>
      <w:r w:rsidRPr="00AF5029">
        <w:rPr>
          <w:highlight w:val="green"/>
        </w:rPr>
        <w:t>We will now integrate Firebase with our project so that we are able to make the application communicate with the database, so that we can execute CRUD operations.</w:t>
      </w:r>
    </w:p>
    <w:p w14:paraId="6DDD5D2D" w14:textId="39B258FD" w:rsidR="00FF221D" w:rsidRPr="00AF5029" w:rsidRDefault="00FF221D" w:rsidP="00033FE3">
      <w:pPr>
        <w:rPr>
          <w:highlight w:val="green"/>
        </w:rPr>
      </w:pPr>
      <w:r w:rsidRPr="00AF5029">
        <w:rPr>
          <w:highlight w:val="green"/>
        </w:rPr>
        <w:t>Use the command below to do tha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FF221D" w:rsidRPr="00AF5029" w14:paraId="553870EF" w14:textId="77777777" w:rsidTr="00FF221D">
        <w:tc>
          <w:tcPr>
            <w:tcW w:w="10425" w:type="dxa"/>
          </w:tcPr>
          <w:p w14:paraId="31564240" w14:textId="574473CC" w:rsidR="00FF221D" w:rsidRPr="00AF5029" w:rsidRDefault="00FF221D" w:rsidP="00033FE3">
            <w:pPr>
              <w:rPr>
                <w:rFonts w:ascii="Consolas" w:hAnsi="Consolas"/>
                <w:b/>
                <w:bCs/>
                <w:highlight w:val="green"/>
              </w:rPr>
            </w:pPr>
            <w:proofErr w:type="spellStart"/>
            <w:r w:rsidRPr="00AF5029">
              <w:rPr>
                <w:rFonts w:ascii="Consolas" w:hAnsi="Consolas"/>
                <w:b/>
                <w:bCs/>
                <w:highlight w:val="green"/>
              </w:rPr>
              <w:lastRenderedPageBreak/>
              <w:t>npm</w:t>
            </w:r>
            <w:proofErr w:type="spellEnd"/>
            <w:r w:rsidRPr="00AF5029">
              <w:rPr>
                <w:rFonts w:ascii="Consolas" w:hAnsi="Consolas"/>
                <w:b/>
                <w:bCs/>
                <w:highlight w:val="green"/>
              </w:rPr>
              <w:t xml:space="preserve"> install firebase @angular/fire</w:t>
            </w:r>
          </w:p>
        </w:tc>
      </w:tr>
    </w:tbl>
    <w:p w14:paraId="04423314" w14:textId="4BC270E5" w:rsidR="001739FC" w:rsidRPr="00AF5029" w:rsidRDefault="00D00FAC" w:rsidP="001739FC">
      <w:pPr>
        <w:rPr>
          <w:highlight w:val="green"/>
        </w:rPr>
      </w:pPr>
      <w:r w:rsidRPr="00AF5029">
        <w:rPr>
          <w:highlight w:val="green"/>
        </w:rPr>
        <w:t xml:space="preserve">Usually, there is a file </w:t>
      </w:r>
      <w:proofErr w:type="spellStart"/>
      <w:r w:rsidRPr="00AF5029">
        <w:rPr>
          <w:rFonts w:ascii="Consolas" w:hAnsi="Consolas"/>
          <w:b/>
          <w:bCs/>
          <w:highlight w:val="green"/>
        </w:rPr>
        <w:t>src</w:t>
      </w:r>
      <w:proofErr w:type="spellEnd"/>
      <w:r w:rsidRPr="00AF5029">
        <w:rPr>
          <w:rFonts w:ascii="Consolas" w:hAnsi="Consolas"/>
          <w:b/>
          <w:bCs/>
          <w:highlight w:val="green"/>
        </w:rPr>
        <w:t>/environments/</w:t>
      </w:r>
      <w:proofErr w:type="spellStart"/>
      <w:r w:rsidRPr="00AF5029">
        <w:rPr>
          <w:rFonts w:ascii="Consolas" w:hAnsi="Consolas"/>
          <w:b/>
          <w:bCs/>
          <w:highlight w:val="green"/>
        </w:rPr>
        <w:t>environment.ts</w:t>
      </w:r>
      <w:proofErr w:type="spellEnd"/>
      <w:r w:rsidR="00FF221D" w:rsidRPr="00AF5029">
        <w:rPr>
          <w:highlight w:val="green"/>
        </w:rPr>
        <w:t>, which contains configuration details for connecting the application to Firebase project. We need to set it up like in the picture below:</w:t>
      </w:r>
      <w:r w:rsidR="00FF221D" w:rsidRPr="00AF5029">
        <w:rPr>
          <w:highlight w:val="green"/>
        </w:rPr>
        <w:br/>
      </w:r>
      <w:r w:rsidR="0098066F" w:rsidRPr="00AF5029">
        <w:rPr>
          <w:noProof/>
          <w:highlight w:val="green"/>
        </w:rPr>
        <w:drawing>
          <wp:inline distT="0" distB="0" distL="0" distR="0" wp14:anchorId="36DCF923" wp14:editId="564E7ECB">
            <wp:extent cx="4448796" cy="2162477"/>
            <wp:effectExtent l="0" t="0" r="9525" b="9525"/>
            <wp:docPr id="13556225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62253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48796" cy="2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5B5AE" w14:textId="77777777" w:rsidR="0098066F" w:rsidRPr="00AF5029" w:rsidRDefault="0098066F" w:rsidP="0098066F">
      <w:pPr>
        <w:rPr>
          <w:highlight w:val="green"/>
        </w:rPr>
      </w:pPr>
      <w:r w:rsidRPr="00AF5029">
        <w:rPr>
          <w:highlight w:val="green"/>
        </w:rPr>
        <w:t>Replace the placeholders with the actual values from the Firebase project.</w:t>
      </w:r>
    </w:p>
    <w:p w14:paraId="11AACD93" w14:textId="64A50D3D" w:rsidR="00D00FAC" w:rsidRPr="00AF5029" w:rsidRDefault="00D00FAC" w:rsidP="0098066F">
      <w:pPr>
        <w:rPr>
          <w:b/>
          <w:bCs/>
          <w:highlight w:val="green"/>
          <w:u w:val="single"/>
        </w:rPr>
      </w:pPr>
      <w:r w:rsidRPr="00AF5029">
        <w:rPr>
          <w:b/>
          <w:bCs/>
          <w:highlight w:val="green"/>
          <w:u w:val="single"/>
        </w:rPr>
        <w:t xml:space="preserve">NOTE: If there is no such file or directory in your project, you have to create it.   </w:t>
      </w:r>
    </w:p>
    <w:p w14:paraId="1C05E90F" w14:textId="77777777" w:rsidR="00D00FAC" w:rsidRDefault="00D00FAC" w:rsidP="0098066F">
      <w:r w:rsidRPr="00AF5029">
        <w:rPr>
          <w:highlight w:val="red"/>
        </w:rPr>
        <w:t xml:space="preserve">Now, after we are done with the </w:t>
      </w:r>
      <w:proofErr w:type="spellStart"/>
      <w:r w:rsidRPr="00AF5029">
        <w:rPr>
          <w:b/>
          <w:bCs/>
          <w:highlight w:val="red"/>
        </w:rPr>
        <w:t>environment.ts</w:t>
      </w:r>
      <w:proofErr w:type="spellEnd"/>
      <w:r w:rsidRPr="00AF5029">
        <w:rPr>
          <w:highlight w:val="red"/>
        </w:rPr>
        <w:t xml:space="preserve"> file we have to initialize the file </w:t>
      </w:r>
      <w:proofErr w:type="spellStart"/>
      <w:r w:rsidRPr="00AF5029">
        <w:rPr>
          <w:rFonts w:ascii="Consolas" w:hAnsi="Consolas"/>
          <w:b/>
          <w:bCs/>
          <w:highlight w:val="red"/>
        </w:rPr>
        <w:t>src</w:t>
      </w:r>
      <w:proofErr w:type="spellEnd"/>
      <w:r w:rsidRPr="00AF5029">
        <w:rPr>
          <w:rFonts w:ascii="Consolas" w:hAnsi="Consolas"/>
          <w:b/>
          <w:bCs/>
          <w:highlight w:val="red"/>
        </w:rPr>
        <w:t>/app/</w:t>
      </w:r>
      <w:proofErr w:type="spellStart"/>
      <w:r w:rsidRPr="00AF5029">
        <w:rPr>
          <w:rFonts w:ascii="Consolas" w:hAnsi="Consolas"/>
          <w:b/>
          <w:bCs/>
          <w:highlight w:val="red"/>
        </w:rPr>
        <w:t>app.module.ts</w:t>
      </w:r>
      <w:proofErr w:type="spellEnd"/>
      <w:r w:rsidRPr="00AF5029">
        <w:rPr>
          <w:highlight w:val="red"/>
        </w:rPr>
        <w:t>, in order to allow access to Firebase's database functions:</w:t>
      </w:r>
    </w:p>
    <w:p w14:paraId="2723E2CE" w14:textId="2C668E2C" w:rsidR="00963DF4" w:rsidRPr="00924072" w:rsidRDefault="00963DF4" w:rsidP="00963DF4">
      <w:pPr>
        <w:pStyle w:val="Heading2"/>
        <w:rPr>
          <w:highlight w:val="green"/>
        </w:rPr>
      </w:pPr>
      <w:r w:rsidRPr="00924072">
        <w:rPr>
          <w:highlight w:val="green"/>
        </w:rPr>
        <w:t>Create Firebase Services for CRUD Operations</w:t>
      </w:r>
    </w:p>
    <w:p w14:paraId="598079C5" w14:textId="4D2F0BFA" w:rsidR="00963DF4" w:rsidRPr="00924072" w:rsidRDefault="00963DF4" w:rsidP="00963DF4">
      <w:pPr>
        <w:rPr>
          <w:highlight w:val="green"/>
        </w:rPr>
      </w:pPr>
      <w:r w:rsidRPr="00924072">
        <w:rPr>
          <w:highlight w:val="green"/>
        </w:rPr>
        <w:t>Now, let's create a service, which provides methods to create, retrieve, update, and delete posts in Firebase’s Realtime Database, handling all CRUD operations directly from Angular.</w:t>
      </w:r>
    </w:p>
    <w:p w14:paraId="5C3A5B14" w14:textId="77777777" w:rsidR="001E0E7E" w:rsidRDefault="00963DF4" w:rsidP="00963DF4">
      <w:r w:rsidRPr="00924072">
        <w:rPr>
          <w:highlight w:val="green"/>
        </w:rPr>
        <w:t xml:space="preserve">Create a file called </w:t>
      </w:r>
      <w:r w:rsidRPr="00924072">
        <w:rPr>
          <w:rFonts w:ascii="Consolas" w:hAnsi="Consolas"/>
          <w:b/>
          <w:bCs/>
          <w:highlight w:val="green"/>
        </w:rPr>
        <w:t>firebase-</w:t>
      </w:r>
      <w:proofErr w:type="spellStart"/>
      <w:proofErr w:type="gramStart"/>
      <w:r w:rsidRPr="00924072">
        <w:rPr>
          <w:rFonts w:ascii="Consolas" w:hAnsi="Consolas"/>
          <w:b/>
          <w:bCs/>
          <w:highlight w:val="green"/>
        </w:rPr>
        <w:t>post.service</w:t>
      </w:r>
      <w:proofErr w:type="gramEnd"/>
      <w:r w:rsidRPr="00924072">
        <w:rPr>
          <w:rFonts w:ascii="Consolas" w:hAnsi="Consolas"/>
          <w:b/>
          <w:bCs/>
          <w:highlight w:val="green"/>
        </w:rPr>
        <w:t>.ts</w:t>
      </w:r>
      <w:proofErr w:type="spellEnd"/>
      <w:r w:rsidRPr="00924072">
        <w:rPr>
          <w:highlight w:val="green"/>
        </w:rPr>
        <w:t xml:space="preserve"> in the </w:t>
      </w:r>
      <w:proofErr w:type="spellStart"/>
      <w:r w:rsidRPr="00924072">
        <w:rPr>
          <w:rFonts w:ascii="Consolas" w:hAnsi="Consolas"/>
          <w:b/>
          <w:bCs/>
          <w:highlight w:val="green"/>
        </w:rPr>
        <w:t>src</w:t>
      </w:r>
      <w:proofErr w:type="spellEnd"/>
      <w:r w:rsidRPr="00924072">
        <w:rPr>
          <w:rFonts w:ascii="Consolas" w:hAnsi="Consolas"/>
          <w:b/>
          <w:bCs/>
          <w:highlight w:val="green"/>
        </w:rPr>
        <w:t>/app/services</w:t>
      </w:r>
      <w:r w:rsidRPr="00924072">
        <w:rPr>
          <w:highlight w:val="green"/>
        </w:rPr>
        <w:t xml:space="preserve"> directory:</w:t>
      </w:r>
    </w:p>
    <w:p w14:paraId="7ECBF305" w14:textId="31EFEBEB" w:rsidR="00963DF4" w:rsidRDefault="00963DF4" w:rsidP="00963DF4">
      <w:r>
        <w:lastRenderedPageBreak/>
        <w:br/>
      </w:r>
      <w:r w:rsidR="001E0E7E" w:rsidRPr="001E0E7E">
        <w:rPr>
          <w:noProof/>
        </w:rPr>
        <w:drawing>
          <wp:inline distT="0" distB="0" distL="0" distR="0" wp14:anchorId="5F48E28A" wp14:editId="0A27BFA6">
            <wp:extent cx="5925377" cy="4363059"/>
            <wp:effectExtent l="0" t="0" r="0" b="0"/>
            <wp:docPr id="12926042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260421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4363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266BA" w14:textId="3059221E" w:rsidR="001E0E7E" w:rsidRPr="00963DF4" w:rsidRDefault="001E0E7E" w:rsidP="001E0E7E">
      <w:pPr>
        <w:pStyle w:val="Heading2"/>
      </w:pPr>
      <w:r w:rsidRPr="001E0E7E">
        <w:t>Creat</w:t>
      </w:r>
      <w:r>
        <w:t>e</w:t>
      </w:r>
      <w:r w:rsidRPr="001E0E7E">
        <w:t xml:space="preserve"> Components and Integrat</w:t>
      </w:r>
      <w:r>
        <w:t>e</w:t>
      </w:r>
      <w:r w:rsidRPr="001E0E7E">
        <w:t xml:space="preserve"> Firebase in Angular</w:t>
      </w:r>
    </w:p>
    <w:p w14:paraId="7F574145" w14:textId="70261859" w:rsidR="001E0E7E" w:rsidRPr="00040FD1" w:rsidRDefault="001E0E7E" w:rsidP="001E0E7E">
      <w:pPr>
        <w:pStyle w:val="Heading3"/>
        <w:ind w:right="1"/>
        <w:jc w:val="both"/>
        <w:rPr>
          <w:highlight w:val="green"/>
        </w:rPr>
      </w:pPr>
      <w:r w:rsidRPr="00040FD1">
        <w:rPr>
          <w:highlight w:val="green"/>
        </w:rPr>
        <w:t>Step 1: Create a Component for Creating New Posts</w:t>
      </w:r>
    </w:p>
    <w:p w14:paraId="0186ABA6" w14:textId="47224878" w:rsidR="001E0E7E" w:rsidRPr="00040FD1" w:rsidRDefault="001E0E7E" w:rsidP="001E0E7E">
      <w:pPr>
        <w:rPr>
          <w:highlight w:val="green"/>
        </w:rPr>
      </w:pPr>
      <w:r w:rsidRPr="00040FD1">
        <w:rPr>
          <w:highlight w:val="green"/>
        </w:rPr>
        <w:t>First, generate a new component using the command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1E0E7E" w:rsidRPr="00040FD1" w14:paraId="0CB3481F" w14:textId="77777777" w:rsidTr="001E0E7E">
        <w:tc>
          <w:tcPr>
            <w:tcW w:w="10425" w:type="dxa"/>
          </w:tcPr>
          <w:p w14:paraId="13C87814" w14:textId="7EC112FA" w:rsidR="001E0E7E" w:rsidRPr="00040FD1" w:rsidRDefault="001E0E7E" w:rsidP="001E0E7E">
            <w:pPr>
              <w:rPr>
                <w:rFonts w:ascii="Consolas" w:hAnsi="Consolas"/>
                <w:b/>
                <w:bCs/>
                <w:highlight w:val="green"/>
              </w:rPr>
            </w:pPr>
            <w:r w:rsidRPr="00040FD1">
              <w:rPr>
                <w:rFonts w:ascii="Consolas" w:hAnsi="Consolas"/>
                <w:b/>
                <w:bCs/>
                <w:highlight w:val="green"/>
              </w:rPr>
              <w:t xml:space="preserve">ng </w:t>
            </w:r>
            <w:proofErr w:type="gramStart"/>
            <w:r w:rsidRPr="00040FD1">
              <w:rPr>
                <w:rFonts w:ascii="Consolas" w:hAnsi="Consolas"/>
                <w:b/>
                <w:bCs/>
                <w:highlight w:val="green"/>
              </w:rPr>
              <w:t>generate</w:t>
            </w:r>
            <w:proofErr w:type="gramEnd"/>
            <w:r w:rsidRPr="00040FD1">
              <w:rPr>
                <w:rFonts w:ascii="Consolas" w:hAnsi="Consolas"/>
                <w:b/>
                <w:bCs/>
                <w:highlight w:val="green"/>
              </w:rPr>
              <w:t xml:space="preserve"> component create-post --standalone</w:t>
            </w:r>
          </w:p>
        </w:tc>
      </w:tr>
    </w:tbl>
    <w:p w14:paraId="69F2FDA4" w14:textId="3C3D2F4C" w:rsidR="001E0E7E" w:rsidRPr="00040FD1" w:rsidRDefault="001E0E7E" w:rsidP="001E0E7E">
      <w:pPr>
        <w:rPr>
          <w:highlight w:val="green"/>
        </w:rPr>
      </w:pPr>
      <w:r w:rsidRPr="00040FD1">
        <w:rPr>
          <w:highlight w:val="green"/>
        </w:rPr>
        <w:t xml:space="preserve">Then, set up the form in the </w:t>
      </w:r>
      <w:r w:rsidRPr="00040FD1">
        <w:rPr>
          <w:rFonts w:ascii="Consolas" w:hAnsi="Consolas"/>
          <w:b/>
          <w:bCs/>
          <w:highlight w:val="green"/>
        </w:rPr>
        <w:t>create-post.component.html</w:t>
      </w:r>
      <w:r w:rsidRPr="00040FD1">
        <w:rPr>
          <w:highlight w:val="green"/>
        </w:rPr>
        <w:t xml:space="preserve"> file like shown in the image below:</w:t>
      </w:r>
    </w:p>
    <w:p w14:paraId="11E59DEA" w14:textId="5C93EBB9" w:rsidR="001E0E7E" w:rsidRPr="00040FD1" w:rsidRDefault="001E0E7E" w:rsidP="001E0E7E">
      <w:pPr>
        <w:rPr>
          <w:highlight w:val="green"/>
        </w:rPr>
      </w:pPr>
      <w:r w:rsidRPr="00040FD1">
        <w:rPr>
          <w:noProof/>
          <w:highlight w:val="green"/>
        </w:rPr>
        <w:drawing>
          <wp:inline distT="0" distB="0" distL="0" distR="0" wp14:anchorId="31C6F618" wp14:editId="6204F723">
            <wp:extent cx="6626225" cy="1773555"/>
            <wp:effectExtent l="0" t="0" r="3175" b="0"/>
            <wp:docPr id="7337366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73663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7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CAD4D" w14:textId="77777777" w:rsidR="001E0E7E" w:rsidRDefault="001E0E7E" w:rsidP="001E0E7E">
      <w:r w:rsidRPr="00040FD1">
        <w:rPr>
          <w:highlight w:val="green"/>
        </w:rPr>
        <w:t>Now, we have to add the logic for displaying the posts to use the Firebase service:</w:t>
      </w:r>
    </w:p>
    <w:p w14:paraId="7261CC56" w14:textId="6240E7B7" w:rsidR="001E0E7E" w:rsidRDefault="001E0E7E" w:rsidP="001E0E7E">
      <w:r w:rsidRPr="001E0E7E">
        <w:rPr>
          <w:noProof/>
        </w:rPr>
        <w:lastRenderedPageBreak/>
        <w:drawing>
          <wp:inline distT="0" distB="0" distL="0" distR="0" wp14:anchorId="6F064480" wp14:editId="5E7EC75A">
            <wp:extent cx="6239746" cy="3991532"/>
            <wp:effectExtent l="0" t="0" r="8890" b="9525"/>
            <wp:docPr id="20318987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189874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39746" cy="3991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EBAB5" w14:textId="17EC7325" w:rsidR="002910F1" w:rsidRDefault="002910F1" w:rsidP="002910F1">
      <w:pPr>
        <w:pStyle w:val="Heading3"/>
        <w:ind w:right="1"/>
        <w:jc w:val="both"/>
      </w:pPr>
      <w:r>
        <w:t xml:space="preserve">Step 2: </w:t>
      </w:r>
      <w:r w:rsidRPr="002910F1">
        <w:t>Create a Component for Displaying Posts</w:t>
      </w:r>
    </w:p>
    <w:p w14:paraId="0988A022" w14:textId="1AF7C398" w:rsidR="001E0E7E" w:rsidRDefault="001E0E7E" w:rsidP="001E0E7E">
      <w:r>
        <w:t xml:space="preserve">Next, let's generate a </w:t>
      </w:r>
      <w:r w:rsidRPr="001E0E7E">
        <w:rPr>
          <w:rFonts w:ascii="Consolas" w:hAnsi="Consolas"/>
          <w:b/>
          <w:bCs/>
        </w:rPr>
        <w:t>post-list</w:t>
      </w:r>
      <w:r>
        <w:t xml:space="preserve"> component by using the command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1E0E7E" w14:paraId="0AE24316" w14:textId="77777777" w:rsidTr="001E0E7E">
        <w:tc>
          <w:tcPr>
            <w:tcW w:w="10425" w:type="dxa"/>
          </w:tcPr>
          <w:p w14:paraId="6D37A5D8" w14:textId="1A19D15D" w:rsidR="001E0E7E" w:rsidRPr="001E0E7E" w:rsidRDefault="001E0E7E" w:rsidP="001E0E7E">
            <w:pPr>
              <w:rPr>
                <w:rFonts w:ascii="Consolas" w:hAnsi="Consolas"/>
                <w:b/>
                <w:bCs/>
              </w:rPr>
            </w:pPr>
            <w:r w:rsidRPr="001E0E7E">
              <w:rPr>
                <w:rFonts w:ascii="Consolas" w:hAnsi="Consolas"/>
                <w:b/>
                <w:bCs/>
              </w:rPr>
              <w:t xml:space="preserve">ng </w:t>
            </w:r>
            <w:proofErr w:type="gramStart"/>
            <w:r w:rsidRPr="001E0E7E">
              <w:rPr>
                <w:rFonts w:ascii="Consolas" w:hAnsi="Consolas"/>
                <w:b/>
                <w:bCs/>
              </w:rPr>
              <w:t>generate</w:t>
            </w:r>
            <w:proofErr w:type="gramEnd"/>
            <w:r w:rsidRPr="001E0E7E">
              <w:rPr>
                <w:rFonts w:ascii="Consolas" w:hAnsi="Consolas"/>
                <w:b/>
                <w:bCs/>
              </w:rPr>
              <w:t xml:space="preserve"> component post-list --standalone</w:t>
            </w:r>
          </w:p>
        </w:tc>
      </w:tr>
    </w:tbl>
    <w:p w14:paraId="20A67B88" w14:textId="394C44DD" w:rsidR="001E0E7E" w:rsidRDefault="006E42D3" w:rsidP="001E0E7E">
      <w:r>
        <w:t xml:space="preserve">As we did with the previous component, set up the </w:t>
      </w:r>
      <w:r w:rsidRPr="006E42D3">
        <w:rPr>
          <w:rFonts w:ascii="Consolas" w:hAnsi="Consolas"/>
          <w:b/>
          <w:bCs/>
        </w:rPr>
        <w:t>post-list.component.html</w:t>
      </w:r>
      <w:r>
        <w:t xml:space="preserve"> to display the posts:</w:t>
      </w:r>
    </w:p>
    <w:p w14:paraId="680A5B69" w14:textId="76BABB22" w:rsidR="006E42D3" w:rsidRPr="006E42D3" w:rsidRDefault="006E42D3" w:rsidP="001E0E7E">
      <w:pPr>
        <w:rPr>
          <w:b/>
          <w:bCs/>
        </w:rPr>
      </w:pPr>
      <w:r w:rsidRPr="006E42D3">
        <w:rPr>
          <w:b/>
          <w:bCs/>
          <w:noProof/>
        </w:rPr>
        <w:drawing>
          <wp:inline distT="0" distB="0" distL="0" distR="0" wp14:anchorId="74A9F4D2" wp14:editId="372204AA">
            <wp:extent cx="4258269" cy="1438476"/>
            <wp:effectExtent l="0" t="0" r="0" b="9525"/>
            <wp:docPr id="2286913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69131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ED5E1" w14:textId="3035382F" w:rsidR="006E42D3" w:rsidRDefault="006E42D3" w:rsidP="001E0E7E">
      <w:r>
        <w:t xml:space="preserve">Don't forget to add the logic in the </w:t>
      </w:r>
      <w:r w:rsidRPr="006E42D3">
        <w:rPr>
          <w:rFonts w:ascii="Consolas" w:hAnsi="Consolas"/>
          <w:b/>
          <w:bCs/>
        </w:rPr>
        <w:t>post-</w:t>
      </w:r>
      <w:proofErr w:type="spellStart"/>
      <w:proofErr w:type="gramStart"/>
      <w:r w:rsidRPr="006E42D3">
        <w:rPr>
          <w:rFonts w:ascii="Consolas" w:hAnsi="Consolas"/>
          <w:b/>
          <w:bCs/>
        </w:rPr>
        <w:t>list.component</w:t>
      </w:r>
      <w:proofErr w:type="gramEnd"/>
      <w:r w:rsidRPr="006E42D3">
        <w:rPr>
          <w:rFonts w:ascii="Consolas" w:hAnsi="Consolas"/>
          <w:b/>
          <w:bCs/>
        </w:rPr>
        <w:t>.ts</w:t>
      </w:r>
      <w:proofErr w:type="spellEnd"/>
      <w:r>
        <w:t>:</w:t>
      </w:r>
    </w:p>
    <w:p w14:paraId="50A0B901" w14:textId="36A0D571" w:rsidR="003735EB" w:rsidRDefault="003735EB" w:rsidP="001E0E7E">
      <w:r w:rsidRPr="003735EB">
        <w:rPr>
          <w:noProof/>
        </w:rPr>
        <w:lastRenderedPageBreak/>
        <w:drawing>
          <wp:inline distT="0" distB="0" distL="0" distR="0" wp14:anchorId="53292026" wp14:editId="6BC3324F">
            <wp:extent cx="5706271" cy="4725059"/>
            <wp:effectExtent l="0" t="0" r="8890" b="0"/>
            <wp:docPr id="21229989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299897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06271" cy="4725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B0B0E" w14:textId="77777777" w:rsidR="006E42D3" w:rsidRPr="001E0E7E" w:rsidRDefault="006E42D3" w:rsidP="001E0E7E"/>
    <w:p w14:paraId="2AB5E1D8" w14:textId="77777777" w:rsidR="00386099" w:rsidRDefault="00386099" w:rsidP="00F325F9"/>
    <w:p w14:paraId="41167894" w14:textId="77777777" w:rsidR="00F92CC0" w:rsidRPr="00F325F9" w:rsidRDefault="00F92CC0" w:rsidP="00F325F9"/>
    <w:p w14:paraId="320F3DA7" w14:textId="77777777" w:rsidR="00F325F9" w:rsidRDefault="00F325F9" w:rsidP="0098066F"/>
    <w:p w14:paraId="4A384220" w14:textId="7BF90A1D" w:rsidR="00B464AA" w:rsidRDefault="00DE3C83" w:rsidP="0098066F">
      <w:r>
        <w:br/>
      </w:r>
    </w:p>
    <w:p w14:paraId="345CFE51" w14:textId="6B555582" w:rsidR="006F124F" w:rsidRDefault="006F124F" w:rsidP="00B464AA"/>
    <w:p w14:paraId="17CE668C" w14:textId="20B7684E" w:rsidR="006F124F" w:rsidRDefault="006F124F" w:rsidP="00B464AA"/>
    <w:sectPr w:rsidR="006F124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072F92" w14:textId="77777777" w:rsidR="005F6D58" w:rsidRDefault="005F6D58" w:rsidP="008068A2">
      <w:pPr>
        <w:spacing w:after="0" w:line="240" w:lineRule="auto"/>
      </w:pPr>
      <w:r>
        <w:separator/>
      </w:r>
    </w:p>
  </w:endnote>
  <w:endnote w:type="continuationSeparator" w:id="0">
    <w:p w14:paraId="3049AA3E" w14:textId="77777777" w:rsidR="005F6D58" w:rsidRDefault="005F6D5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424DAE" w14:textId="77777777" w:rsidR="005F6D58" w:rsidRDefault="005F6D58" w:rsidP="008068A2">
      <w:pPr>
        <w:spacing w:after="0" w:line="240" w:lineRule="auto"/>
      </w:pPr>
      <w:r>
        <w:separator/>
      </w:r>
    </w:p>
  </w:footnote>
  <w:footnote w:type="continuationSeparator" w:id="0">
    <w:p w14:paraId="517F7277" w14:textId="77777777" w:rsidR="005F6D58" w:rsidRDefault="005F6D5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D85F07"/>
    <w:multiLevelType w:val="hybridMultilevel"/>
    <w:tmpl w:val="E2766E2A"/>
    <w:lvl w:ilvl="0" w:tplc="A59277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B02E1D"/>
    <w:multiLevelType w:val="hybridMultilevel"/>
    <w:tmpl w:val="81DE9800"/>
    <w:lvl w:ilvl="0" w:tplc="C076FE9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C0D2A"/>
    <w:multiLevelType w:val="hybridMultilevel"/>
    <w:tmpl w:val="9ACCF38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E12B98"/>
    <w:multiLevelType w:val="hybridMultilevel"/>
    <w:tmpl w:val="48486780"/>
    <w:lvl w:ilvl="0" w:tplc="A8E00D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4315103">
    <w:abstractNumId w:val="1"/>
  </w:num>
  <w:num w:numId="2" w16cid:durableId="1346400692">
    <w:abstractNumId w:val="2"/>
  </w:num>
  <w:num w:numId="3" w16cid:durableId="999962846">
    <w:abstractNumId w:val="4"/>
  </w:num>
  <w:num w:numId="4" w16cid:durableId="840199516">
    <w:abstractNumId w:val="3"/>
  </w:num>
  <w:num w:numId="5" w16cid:durableId="188987405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1144"/>
    <w:rsid w:val="000027F5"/>
    <w:rsid w:val="00002C1C"/>
    <w:rsid w:val="00005ED1"/>
    <w:rsid w:val="00007044"/>
    <w:rsid w:val="00010378"/>
    <w:rsid w:val="000120A1"/>
    <w:rsid w:val="000122FA"/>
    <w:rsid w:val="000139C6"/>
    <w:rsid w:val="0001451E"/>
    <w:rsid w:val="00015443"/>
    <w:rsid w:val="00017B82"/>
    <w:rsid w:val="000226C9"/>
    <w:rsid w:val="00022C29"/>
    <w:rsid w:val="00023D5F"/>
    <w:rsid w:val="00023DC6"/>
    <w:rsid w:val="0002546A"/>
    <w:rsid w:val="00025F04"/>
    <w:rsid w:val="00027785"/>
    <w:rsid w:val="00027FE0"/>
    <w:rsid w:val="000317EE"/>
    <w:rsid w:val="00033FE3"/>
    <w:rsid w:val="00036A60"/>
    <w:rsid w:val="00040FD1"/>
    <w:rsid w:val="00042F7E"/>
    <w:rsid w:val="00043162"/>
    <w:rsid w:val="0004316D"/>
    <w:rsid w:val="00044860"/>
    <w:rsid w:val="00050FA6"/>
    <w:rsid w:val="000510CD"/>
    <w:rsid w:val="000538B6"/>
    <w:rsid w:val="000549C7"/>
    <w:rsid w:val="00055504"/>
    <w:rsid w:val="00055861"/>
    <w:rsid w:val="00055FCE"/>
    <w:rsid w:val="000567F4"/>
    <w:rsid w:val="00056813"/>
    <w:rsid w:val="0005693F"/>
    <w:rsid w:val="00057B83"/>
    <w:rsid w:val="00060A12"/>
    <w:rsid w:val="00064D15"/>
    <w:rsid w:val="00070CF8"/>
    <w:rsid w:val="00073D1E"/>
    <w:rsid w:val="00081C5B"/>
    <w:rsid w:val="00082BEF"/>
    <w:rsid w:val="00084489"/>
    <w:rsid w:val="0008559D"/>
    <w:rsid w:val="0008610C"/>
    <w:rsid w:val="00086727"/>
    <w:rsid w:val="000902AC"/>
    <w:rsid w:val="0009209B"/>
    <w:rsid w:val="000976A8"/>
    <w:rsid w:val="000A5052"/>
    <w:rsid w:val="000A5B03"/>
    <w:rsid w:val="000A6794"/>
    <w:rsid w:val="000A7961"/>
    <w:rsid w:val="000B313F"/>
    <w:rsid w:val="000B32F1"/>
    <w:rsid w:val="000B3586"/>
    <w:rsid w:val="000B39E6"/>
    <w:rsid w:val="000B56F0"/>
    <w:rsid w:val="000B7529"/>
    <w:rsid w:val="000C21E9"/>
    <w:rsid w:val="000C3159"/>
    <w:rsid w:val="000C333F"/>
    <w:rsid w:val="000C3BE1"/>
    <w:rsid w:val="000C3CCD"/>
    <w:rsid w:val="000C5361"/>
    <w:rsid w:val="000C64A3"/>
    <w:rsid w:val="000C687F"/>
    <w:rsid w:val="000D2D50"/>
    <w:rsid w:val="000D318B"/>
    <w:rsid w:val="000D3C49"/>
    <w:rsid w:val="000D41D8"/>
    <w:rsid w:val="000D6880"/>
    <w:rsid w:val="000D77CB"/>
    <w:rsid w:val="000D7C9E"/>
    <w:rsid w:val="000E1334"/>
    <w:rsid w:val="000E7BBE"/>
    <w:rsid w:val="000F09B3"/>
    <w:rsid w:val="000F3DE5"/>
    <w:rsid w:val="000F4AF8"/>
    <w:rsid w:val="000F5067"/>
    <w:rsid w:val="000F5629"/>
    <w:rsid w:val="000F659D"/>
    <w:rsid w:val="00100706"/>
    <w:rsid w:val="0010260E"/>
    <w:rsid w:val="0010365F"/>
    <w:rsid w:val="00103906"/>
    <w:rsid w:val="00105C84"/>
    <w:rsid w:val="001101ED"/>
    <w:rsid w:val="0011235A"/>
    <w:rsid w:val="00113D6D"/>
    <w:rsid w:val="00116649"/>
    <w:rsid w:val="00116936"/>
    <w:rsid w:val="001212D5"/>
    <w:rsid w:val="00125CED"/>
    <w:rsid w:val="001275B9"/>
    <w:rsid w:val="00127A28"/>
    <w:rsid w:val="00132F38"/>
    <w:rsid w:val="001342F9"/>
    <w:rsid w:val="0013555A"/>
    <w:rsid w:val="00136C7B"/>
    <w:rsid w:val="00142C75"/>
    <w:rsid w:val="0014319F"/>
    <w:rsid w:val="001449E8"/>
    <w:rsid w:val="0015273E"/>
    <w:rsid w:val="00153DDA"/>
    <w:rsid w:val="00155869"/>
    <w:rsid w:val="00155C3A"/>
    <w:rsid w:val="001571AA"/>
    <w:rsid w:val="001619DF"/>
    <w:rsid w:val="00163D56"/>
    <w:rsid w:val="00164CDC"/>
    <w:rsid w:val="00164FAA"/>
    <w:rsid w:val="001668D2"/>
    <w:rsid w:val="00167082"/>
    <w:rsid w:val="00167350"/>
    <w:rsid w:val="00167CF1"/>
    <w:rsid w:val="00167FFB"/>
    <w:rsid w:val="00171021"/>
    <w:rsid w:val="00171571"/>
    <w:rsid w:val="0017250D"/>
    <w:rsid w:val="001733CB"/>
    <w:rsid w:val="001739FC"/>
    <w:rsid w:val="00175E1D"/>
    <w:rsid w:val="00177980"/>
    <w:rsid w:val="00182D94"/>
    <w:rsid w:val="001837BD"/>
    <w:rsid w:val="00183A2C"/>
    <w:rsid w:val="001844A8"/>
    <w:rsid w:val="00190B2E"/>
    <w:rsid w:val="00194326"/>
    <w:rsid w:val="00194B4D"/>
    <w:rsid w:val="001A3C2D"/>
    <w:rsid w:val="001A6728"/>
    <w:rsid w:val="001B466D"/>
    <w:rsid w:val="001B5038"/>
    <w:rsid w:val="001B7060"/>
    <w:rsid w:val="001B7FB8"/>
    <w:rsid w:val="001C1078"/>
    <w:rsid w:val="001C1FCD"/>
    <w:rsid w:val="001C5B83"/>
    <w:rsid w:val="001C61D0"/>
    <w:rsid w:val="001D2464"/>
    <w:rsid w:val="001D50AE"/>
    <w:rsid w:val="001D55B3"/>
    <w:rsid w:val="001D6F29"/>
    <w:rsid w:val="001D7F88"/>
    <w:rsid w:val="001E0E7E"/>
    <w:rsid w:val="001E1161"/>
    <w:rsid w:val="001E17E7"/>
    <w:rsid w:val="001E271E"/>
    <w:rsid w:val="001E28A3"/>
    <w:rsid w:val="001E3FEF"/>
    <w:rsid w:val="001E495A"/>
    <w:rsid w:val="001E4990"/>
    <w:rsid w:val="001E4994"/>
    <w:rsid w:val="001E5894"/>
    <w:rsid w:val="001F1122"/>
    <w:rsid w:val="001F1CD6"/>
    <w:rsid w:val="00202683"/>
    <w:rsid w:val="00204F6B"/>
    <w:rsid w:val="0020620D"/>
    <w:rsid w:val="00206927"/>
    <w:rsid w:val="00207416"/>
    <w:rsid w:val="0021270E"/>
    <w:rsid w:val="002139EC"/>
    <w:rsid w:val="00215FCE"/>
    <w:rsid w:val="0021677E"/>
    <w:rsid w:val="00220E63"/>
    <w:rsid w:val="00221752"/>
    <w:rsid w:val="00221C14"/>
    <w:rsid w:val="00223FB2"/>
    <w:rsid w:val="002263A5"/>
    <w:rsid w:val="00226903"/>
    <w:rsid w:val="00227076"/>
    <w:rsid w:val="002313D5"/>
    <w:rsid w:val="00231C5E"/>
    <w:rsid w:val="00231CA0"/>
    <w:rsid w:val="00231E22"/>
    <w:rsid w:val="002326A7"/>
    <w:rsid w:val="00232CEE"/>
    <w:rsid w:val="00232E7D"/>
    <w:rsid w:val="002341C0"/>
    <w:rsid w:val="00241846"/>
    <w:rsid w:val="002425FE"/>
    <w:rsid w:val="00244F6E"/>
    <w:rsid w:val="00245ACF"/>
    <w:rsid w:val="00251708"/>
    <w:rsid w:val="00255474"/>
    <w:rsid w:val="0025564B"/>
    <w:rsid w:val="002567FB"/>
    <w:rsid w:val="00264287"/>
    <w:rsid w:val="0026452B"/>
    <w:rsid w:val="0026589D"/>
    <w:rsid w:val="002664E1"/>
    <w:rsid w:val="002674C4"/>
    <w:rsid w:val="00270607"/>
    <w:rsid w:val="00270721"/>
    <w:rsid w:val="00270FE8"/>
    <w:rsid w:val="002713F0"/>
    <w:rsid w:val="00271C5F"/>
    <w:rsid w:val="00273B5E"/>
    <w:rsid w:val="002744DE"/>
    <w:rsid w:val="00276D3A"/>
    <w:rsid w:val="00276E94"/>
    <w:rsid w:val="0028125F"/>
    <w:rsid w:val="002819B5"/>
    <w:rsid w:val="00281F82"/>
    <w:rsid w:val="00285152"/>
    <w:rsid w:val="002853F4"/>
    <w:rsid w:val="00285941"/>
    <w:rsid w:val="002910F1"/>
    <w:rsid w:val="002914FF"/>
    <w:rsid w:val="0029426D"/>
    <w:rsid w:val="00295132"/>
    <w:rsid w:val="00295A8F"/>
    <w:rsid w:val="002A2D2D"/>
    <w:rsid w:val="002A30DB"/>
    <w:rsid w:val="002A7158"/>
    <w:rsid w:val="002B0E01"/>
    <w:rsid w:val="002B2039"/>
    <w:rsid w:val="002B232F"/>
    <w:rsid w:val="002B3DD3"/>
    <w:rsid w:val="002B456B"/>
    <w:rsid w:val="002B47BB"/>
    <w:rsid w:val="002B56C4"/>
    <w:rsid w:val="002B6484"/>
    <w:rsid w:val="002C3E9F"/>
    <w:rsid w:val="002C4E5A"/>
    <w:rsid w:val="002C539D"/>
    <w:rsid w:val="002C5B8A"/>
    <w:rsid w:val="002C71C6"/>
    <w:rsid w:val="002D07CA"/>
    <w:rsid w:val="002D0F7A"/>
    <w:rsid w:val="002D1475"/>
    <w:rsid w:val="002D384B"/>
    <w:rsid w:val="002D5C50"/>
    <w:rsid w:val="002E2B29"/>
    <w:rsid w:val="002E5665"/>
    <w:rsid w:val="002E7F06"/>
    <w:rsid w:val="002F1721"/>
    <w:rsid w:val="002F437A"/>
    <w:rsid w:val="00300E49"/>
    <w:rsid w:val="00300E99"/>
    <w:rsid w:val="003021C3"/>
    <w:rsid w:val="00305122"/>
    <w:rsid w:val="0030785A"/>
    <w:rsid w:val="00307E56"/>
    <w:rsid w:val="00310E6E"/>
    <w:rsid w:val="00312FEA"/>
    <w:rsid w:val="003142C2"/>
    <w:rsid w:val="00314564"/>
    <w:rsid w:val="00315462"/>
    <w:rsid w:val="00320242"/>
    <w:rsid w:val="003224A8"/>
    <w:rsid w:val="003230CF"/>
    <w:rsid w:val="00323AAF"/>
    <w:rsid w:val="00331FDF"/>
    <w:rsid w:val="0033212E"/>
    <w:rsid w:val="0033490F"/>
    <w:rsid w:val="003364A1"/>
    <w:rsid w:val="003369B9"/>
    <w:rsid w:val="00337000"/>
    <w:rsid w:val="003376EB"/>
    <w:rsid w:val="003428E9"/>
    <w:rsid w:val="0034697F"/>
    <w:rsid w:val="003469CB"/>
    <w:rsid w:val="00350251"/>
    <w:rsid w:val="0035239D"/>
    <w:rsid w:val="00354A82"/>
    <w:rsid w:val="00362486"/>
    <w:rsid w:val="00366D54"/>
    <w:rsid w:val="00367EE9"/>
    <w:rsid w:val="003735EB"/>
    <w:rsid w:val="00373D07"/>
    <w:rsid w:val="00380A57"/>
    <w:rsid w:val="003817EF"/>
    <w:rsid w:val="00382335"/>
    <w:rsid w:val="003824E1"/>
    <w:rsid w:val="00382A45"/>
    <w:rsid w:val="00382D17"/>
    <w:rsid w:val="00385EE9"/>
    <w:rsid w:val="00386099"/>
    <w:rsid w:val="00387417"/>
    <w:rsid w:val="003909A0"/>
    <w:rsid w:val="00390CE0"/>
    <w:rsid w:val="00391EC1"/>
    <w:rsid w:val="003957A5"/>
    <w:rsid w:val="0039724F"/>
    <w:rsid w:val="003973D9"/>
    <w:rsid w:val="003A1601"/>
    <w:rsid w:val="003A16C9"/>
    <w:rsid w:val="003A33F9"/>
    <w:rsid w:val="003A407D"/>
    <w:rsid w:val="003A5602"/>
    <w:rsid w:val="003A6610"/>
    <w:rsid w:val="003B0278"/>
    <w:rsid w:val="003B1846"/>
    <w:rsid w:val="003B27CE"/>
    <w:rsid w:val="003B334B"/>
    <w:rsid w:val="003B387C"/>
    <w:rsid w:val="003B5ED4"/>
    <w:rsid w:val="003B68B9"/>
    <w:rsid w:val="003B6A53"/>
    <w:rsid w:val="003B6B4C"/>
    <w:rsid w:val="003C1BAD"/>
    <w:rsid w:val="003C53B8"/>
    <w:rsid w:val="003C5F14"/>
    <w:rsid w:val="003D13BD"/>
    <w:rsid w:val="003D3865"/>
    <w:rsid w:val="003D49E7"/>
    <w:rsid w:val="003D4D5E"/>
    <w:rsid w:val="003D710B"/>
    <w:rsid w:val="003D77BA"/>
    <w:rsid w:val="003E0F37"/>
    <w:rsid w:val="003E1013"/>
    <w:rsid w:val="003E167F"/>
    <w:rsid w:val="003E18AB"/>
    <w:rsid w:val="003E2A3C"/>
    <w:rsid w:val="003E2F33"/>
    <w:rsid w:val="003E4226"/>
    <w:rsid w:val="003E6BFB"/>
    <w:rsid w:val="003F1864"/>
    <w:rsid w:val="003F3CAC"/>
    <w:rsid w:val="003F51B0"/>
    <w:rsid w:val="003F5889"/>
    <w:rsid w:val="003F599A"/>
    <w:rsid w:val="003F6695"/>
    <w:rsid w:val="003F7AFF"/>
    <w:rsid w:val="004022FD"/>
    <w:rsid w:val="00402F85"/>
    <w:rsid w:val="0040312D"/>
    <w:rsid w:val="00405818"/>
    <w:rsid w:val="00406DCE"/>
    <w:rsid w:val="00406F9E"/>
    <w:rsid w:val="0041081C"/>
    <w:rsid w:val="00414D10"/>
    <w:rsid w:val="0041634D"/>
    <w:rsid w:val="00417F75"/>
    <w:rsid w:val="004223E6"/>
    <w:rsid w:val="00422D49"/>
    <w:rsid w:val="00424B64"/>
    <w:rsid w:val="00425089"/>
    <w:rsid w:val="004311CA"/>
    <w:rsid w:val="00432493"/>
    <w:rsid w:val="00434609"/>
    <w:rsid w:val="00435D52"/>
    <w:rsid w:val="0043743D"/>
    <w:rsid w:val="004404BD"/>
    <w:rsid w:val="00440826"/>
    <w:rsid w:val="00447F1D"/>
    <w:rsid w:val="00450E42"/>
    <w:rsid w:val="004523E5"/>
    <w:rsid w:val="00454E9D"/>
    <w:rsid w:val="004574A9"/>
    <w:rsid w:val="00460FFF"/>
    <w:rsid w:val="004630BD"/>
    <w:rsid w:val="0047331A"/>
    <w:rsid w:val="004735DA"/>
    <w:rsid w:val="004743D1"/>
    <w:rsid w:val="0047640B"/>
    <w:rsid w:val="0047644B"/>
    <w:rsid w:val="0047678C"/>
    <w:rsid w:val="00476D4B"/>
    <w:rsid w:val="00486F61"/>
    <w:rsid w:val="00491748"/>
    <w:rsid w:val="0049179E"/>
    <w:rsid w:val="00491F59"/>
    <w:rsid w:val="00493FDF"/>
    <w:rsid w:val="004A0A4E"/>
    <w:rsid w:val="004A4590"/>
    <w:rsid w:val="004A5E66"/>
    <w:rsid w:val="004A743B"/>
    <w:rsid w:val="004A7E77"/>
    <w:rsid w:val="004B0253"/>
    <w:rsid w:val="004B2BF2"/>
    <w:rsid w:val="004B2E2D"/>
    <w:rsid w:val="004B32E9"/>
    <w:rsid w:val="004B33F4"/>
    <w:rsid w:val="004B361E"/>
    <w:rsid w:val="004B7806"/>
    <w:rsid w:val="004B7FFA"/>
    <w:rsid w:val="004C0616"/>
    <w:rsid w:val="004C0A80"/>
    <w:rsid w:val="004C29A0"/>
    <w:rsid w:val="004C4F52"/>
    <w:rsid w:val="004C74A6"/>
    <w:rsid w:val="004D03E1"/>
    <w:rsid w:val="004D047A"/>
    <w:rsid w:val="004D27F5"/>
    <w:rsid w:val="004D28F6"/>
    <w:rsid w:val="004D29A9"/>
    <w:rsid w:val="004D2F1A"/>
    <w:rsid w:val="004D2F5A"/>
    <w:rsid w:val="004D35CD"/>
    <w:rsid w:val="004D3F16"/>
    <w:rsid w:val="004E0933"/>
    <w:rsid w:val="004E0D4F"/>
    <w:rsid w:val="004E114E"/>
    <w:rsid w:val="004E4568"/>
    <w:rsid w:val="004E4C1E"/>
    <w:rsid w:val="004E4F47"/>
    <w:rsid w:val="004E7796"/>
    <w:rsid w:val="004F0121"/>
    <w:rsid w:val="004F0458"/>
    <w:rsid w:val="004F07ED"/>
    <w:rsid w:val="004F2260"/>
    <w:rsid w:val="004F2551"/>
    <w:rsid w:val="004F28EA"/>
    <w:rsid w:val="004F42FA"/>
    <w:rsid w:val="0050017E"/>
    <w:rsid w:val="00500CB3"/>
    <w:rsid w:val="00500F40"/>
    <w:rsid w:val="005028C1"/>
    <w:rsid w:val="00503820"/>
    <w:rsid w:val="005054C7"/>
    <w:rsid w:val="00507F81"/>
    <w:rsid w:val="005115E0"/>
    <w:rsid w:val="005131C4"/>
    <w:rsid w:val="005153B0"/>
    <w:rsid w:val="00515945"/>
    <w:rsid w:val="005172E9"/>
    <w:rsid w:val="00517B12"/>
    <w:rsid w:val="00524789"/>
    <w:rsid w:val="00525537"/>
    <w:rsid w:val="005271FE"/>
    <w:rsid w:val="00527BE8"/>
    <w:rsid w:val="00536131"/>
    <w:rsid w:val="00537426"/>
    <w:rsid w:val="00542E73"/>
    <w:rsid w:val="005439C9"/>
    <w:rsid w:val="00543C1B"/>
    <w:rsid w:val="0054480B"/>
    <w:rsid w:val="00544A0E"/>
    <w:rsid w:val="005452BA"/>
    <w:rsid w:val="0054656E"/>
    <w:rsid w:val="0054666A"/>
    <w:rsid w:val="00551CBF"/>
    <w:rsid w:val="0055237B"/>
    <w:rsid w:val="00553B24"/>
    <w:rsid w:val="00553CCB"/>
    <w:rsid w:val="00563DC7"/>
    <w:rsid w:val="00564029"/>
    <w:rsid w:val="00564CAB"/>
    <w:rsid w:val="00564D7B"/>
    <w:rsid w:val="0056527D"/>
    <w:rsid w:val="0056786B"/>
    <w:rsid w:val="0057094F"/>
    <w:rsid w:val="0057138C"/>
    <w:rsid w:val="00577055"/>
    <w:rsid w:val="005772CB"/>
    <w:rsid w:val="005778CF"/>
    <w:rsid w:val="00577B94"/>
    <w:rsid w:val="005803E5"/>
    <w:rsid w:val="005819EA"/>
    <w:rsid w:val="00582E7C"/>
    <w:rsid w:val="005849F9"/>
    <w:rsid w:val="00584EDB"/>
    <w:rsid w:val="00586A73"/>
    <w:rsid w:val="0058723E"/>
    <w:rsid w:val="0058765A"/>
    <w:rsid w:val="00587726"/>
    <w:rsid w:val="00591545"/>
    <w:rsid w:val="00592A39"/>
    <w:rsid w:val="005946AB"/>
    <w:rsid w:val="00594821"/>
    <w:rsid w:val="00594F3C"/>
    <w:rsid w:val="00596357"/>
    <w:rsid w:val="00596AA5"/>
    <w:rsid w:val="005A07C5"/>
    <w:rsid w:val="005A3FA6"/>
    <w:rsid w:val="005A4A98"/>
    <w:rsid w:val="005A7244"/>
    <w:rsid w:val="005B0164"/>
    <w:rsid w:val="005B2AED"/>
    <w:rsid w:val="005B7993"/>
    <w:rsid w:val="005C131C"/>
    <w:rsid w:val="005C2F80"/>
    <w:rsid w:val="005C6A24"/>
    <w:rsid w:val="005C772B"/>
    <w:rsid w:val="005D1B3F"/>
    <w:rsid w:val="005D501D"/>
    <w:rsid w:val="005D5207"/>
    <w:rsid w:val="005D5642"/>
    <w:rsid w:val="005D5E5A"/>
    <w:rsid w:val="005E04CE"/>
    <w:rsid w:val="005E6CC9"/>
    <w:rsid w:val="005F3DA7"/>
    <w:rsid w:val="005F52ED"/>
    <w:rsid w:val="005F6D58"/>
    <w:rsid w:val="005F6E3C"/>
    <w:rsid w:val="00600083"/>
    <w:rsid w:val="00600897"/>
    <w:rsid w:val="006031AA"/>
    <w:rsid w:val="006038F7"/>
    <w:rsid w:val="00604363"/>
    <w:rsid w:val="00604974"/>
    <w:rsid w:val="00606DC9"/>
    <w:rsid w:val="0060726E"/>
    <w:rsid w:val="00607B95"/>
    <w:rsid w:val="00610380"/>
    <w:rsid w:val="006120DE"/>
    <w:rsid w:val="00612A59"/>
    <w:rsid w:val="00613489"/>
    <w:rsid w:val="00617FC3"/>
    <w:rsid w:val="0062001E"/>
    <w:rsid w:val="00624212"/>
    <w:rsid w:val="006242A9"/>
    <w:rsid w:val="00624DCF"/>
    <w:rsid w:val="00626DF9"/>
    <w:rsid w:val="00630682"/>
    <w:rsid w:val="0063342B"/>
    <w:rsid w:val="006360D0"/>
    <w:rsid w:val="006365D1"/>
    <w:rsid w:val="00640502"/>
    <w:rsid w:val="00640DA1"/>
    <w:rsid w:val="006413B2"/>
    <w:rsid w:val="00641B40"/>
    <w:rsid w:val="00644D27"/>
    <w:rsid w:val="00650C9C"/>
    <w:rsid w:val="00651DF8"/>
    <w:rsid w:val="00653E9A"/>
    <w:rsid w:val="0065547A"/>
    <w:rsid w:val="0065569D"/>
    <w:rsid w:val="006567CF"/>
    <w:rsid w:val="00663E1F"/>
    <w:rsid w:val="006640AE"/>
    <w:rsid w:val="006679FE"/>
    <w:rsid w:val="00667E64"/>
    <w:rsid w:val="00670041"/>
    <w:rsid w:val="00671FE2"/>
    <w:rsid w:val="00673A98"/>
    <w:rsid w:val="00677F30"/>
    <w:rsid w:val="006829D5"/>
    <w:rsid w:val="006838D1"/>
    <w:rsid w:val="00684620"/>
    <w:rsid w:val="00686C0C"/>
    <w:rsid w:val="00692356"/>
    <w:rsid w:val="00695634"/>
    <w:rsid w:val="00695F3E"/>
    <w:rsid w:val="006A2531"/>
    <w:rsid w:val="006A271B"/>
    <w:rsid w:val="006A35AE"/>
    <w:rsid w:val="006A3DE4"/>
    <w:rsid w:val="006A59DE"/>
    <w:rsid w:val="006B1980"/>
    <w:rsid w:val="006B3194"/>
    <w:rsid w:val="006B55C9"/>
    <w:rsid w:val="006B63D2"/>
    <w:rsid w:val="006B76A9"/>
    <w:rsid w:val="006C3BCF"/>
    <w:rsid w:val="006C3EEC"/>
    <w:rsid w:val="006C4E35"/>
    <w:rsid w:val="006C4E7E"/>
    <w:rsid w:val="006D239A"/>
    <w:rsid w:val="006D36FB"/>
    <w:rsid w:val="006D51EB"/>
    <w:rsid w:val="006D76B6"/>
    <w:rsid w:val="006E0C06"/>
    <w:rsid w:val="006E1302"/>
    <w:rsid w:val="006E2245"/>
    <w:rsid w:val="006E42D3"/>
    <w:rsid w:val="006E49CA"/>
    <w:rsid w:val="006E4ECD"/>
    <w:rsid w:val="006E55B4"/>
    <w:rsid w:val="006E7E50"/>
    <w:rsid w:val="006F124F"/>
    <w:rsid w:val="006F2683"/>
    <w:rsid w:val="006F320E"/>
    <w:rsid w:val="006F3238"/>
    <w:rsid w:val="006F36B6"/>
    <w:rsid w:val="006F4308"/>
    <w:rsid w:val="006F51E2"/>
    <w:rsid w:val="006F55AF"/>
    <w:rsid w:val="006F7ED7"/>
    <w:rsid w:val="006F7EDE"/>
    <w:rsid w:val="00701B76"/>
    <w:rsid w:val="007027FD"/>
    <w:rsid w:val="00704432"/>
    <w:rsid w:val="0070457E"/>
    <w:rsid w:val="007051DF"/>
    <w:rsid w:val="00706C78"/>
    <w:rsid w:val="0071255C"/>
    <w:rsid w:val="007160E2"/>
    <w:rsid w:val="007179BD"/>
    <w:rsid w:val="0072291B"/>
    <w:rsid w:val="00724DA4"/>
    <w:rsid w:val="00725456"/>
    <w:rsid w:val="00731FC7"/>
    <w:rsid w:val="00732049"/>
    <w:rsid w:val="007331ED"/>
    <w:rsid w:val="00734ADB"/>
    <w:rsid w:val="00734BEB"/>
    <w:rsid w:val="00736F62"/>
    <w:rsid w:val="007400D8"/>
    <w:rsid w:val="00741320"/>
    <w:rsid w:val="00741CF9"/>
    <w:rsid w:val="00747414"/>
    <w:rsid w:val="00747A8E"/>
    <w:rsid w:val="007501D2"/>
    <w:rsid w:val="00750D37"/>
    <w:rsid w:val="00751EF0"/>
    <w:rsid w:val="00754060"/>
    <w:rsid w:val="0075606B"/>
    <w:rsid w:val="00757FFE"/>
    <w:rsid w:val="007605C6"/>
    <w:rsid w:val="00761C1A"/>
    <w:rsid w:val="00762963"/>
    <w:rsid w:val="00763052"/>
    <w:rsid w:val="00763912"/>
    <w:rsid w:val="00763BB4"/>
    <w:rsid w:val="007656E5"/>
    <w:rsid w:val="00766800"/>
    <w:rsid w:val="00772B3A"/>
    <w:rsid w:val="0077354A"/>
    <w:rsid w:val="00773A84"/>
    <w:rsid w:val="00774049"/>
    <w:rsid w:val="00774E44"/>
    <w:rsid w:val="0077685F"/>
    <w:rsid w:val="00777DD5"/>
    <w:rsid w:val="00782645"/>
    <w:rsid w:val="00785258"/>
    <w:rsid w:val="00785922"/>
    <w:rsid w:val="00786B94"/>
    <w:rsid w:val="00786D25"/>
    <w:rsid w:val="00791F02"/>
    <w:rsid w:val="0079324A"/>
    <w:rsid w:val="00794EEE"/>
    <w:rsid w:val="00795387"/>
    <w:rsid w:val="00795EA8"/>
    <w:rsid w:val="00797931"/>
    <w:rsid w:val="00797F49"/>
    <w:rsid w:val="007A0D19"/>
    <w:rsid w:val="007A135F"/>
    <w:rsid w:val="007A27BA"/>
    <w:rsid w:val="007A3F6A"/>
    <w:rsid w:val="007A49BA"/>
    <w:rsid w:val="007A635E"/>
    <w:rsid w:val="007A6887"/>
    <w:rsid w:val="007A791C"/>
    <w:rsid w:val="007A7C9E"/>
    <w:rsid w:val="007B3686"/>
    <w:rsid w:val="007B5327"/>
    <w:rsid w:val="007B7855"/>
    <w:rsid w:val="007C0453"/>
    <w:rsid w:val="007C2C37"/>
    <w:rsid w:val="007C2D66"/>
    <w:rsid w:val="007C34CE"/>
    <w:rsid w:val="007C3E81"/>
    <w:rsid w:val="007C42AC"/>
    <w:rsid w:val="007C6F27"/>
    <w:rsid w:val="007C770C"/>
    <w:rsid w:val="007D1AE3"/>
    <w:rsid w:val="007D31CD"/>
    <w:rsid w:val="007D3896"/>
    <w:rsid w:val="007D4EC0"/>
    <w:rsid w:val="007D742F"/>
    <w:rsid w:val="007D7A80"/>
    <w:rsid w:val="007E0960"/>
    <w:rsid w:val="007E15D1"/>
    <w:rsid w:val="007E323C"/>
    <w:rsid w:val="007E4E4F"/>
    <w:rsid w:val="007E7ABC"/>
    <w:rsid w:val="007F04BF"/>
    <w:rsid w:val="007F05EC"/>
    <w:rsid w:val="007F177C"/>
    <w:rsid w:val="007F4F9E"/>
    <w:rsid w:val="007F5F65"/>
    <w:rsid w:val="00800AE2"/>
    <w:rsid w:val="00801502"/>
    <w:rsid w:val="00803217"/>
    <w:rsid w:val="00803907"/>
    <w:rsid w:val="00803DAB"/>
    <w:rsid w:val="008063E1"/>
    <w:rsid w:val="008068A2"/>
    <w:rsid w:val="00807711"/>
    <w:rsid w:val="008105A0"/>
    <w:rsid w:val="00816812"/>
    <w:rsid w:val="008173D0"/>
    <w:rsid w:val="008176CA"/>
    <w:rsid w:val="00821AF5"/>
    <w:rsid w:val="008232AE"/>
    <w:rsid w:val="008232D3"/>
    <w:rsid w:val="00827AFB"/>
    <w:rsid w:val="0083274C"/>
    <w:rsid w:val="00832FF0"/>
    <w:rsid w:val="00834C33"/>
    <w:rsid w:val="00836CA4"/>
    <w:rsid w:val="008415EA"/>
    <w:rsid w:val="008434A9"/>
    <w:rsid w:val="00844875"/>
    <w:rsid w:val="0084580F"/>
    <w:rsid w:val="00847126"/>
    <w:rsid w:val="00847C33"/>
    <w:rsid w:val="00850E23"/>
    <w:rsid w:val="0085184F"/>
    <w:rsid w:val="0085339E"/>
    <w:rsid w:val="008555E4"/>
    <w:rsid w:val="00857984"/>
    <w:rsid w:val="008603BA"/>
    <w:rsid w:val="008608F7"/>
    <w:rsid w:val="00860939"/>
    <w:rsid w:val="00861625"/>
    <w:rsid w:val="008617B5"/>
    <w:rsid w:val="0086760A"/>
    <w:rsid w:val="0086790C"/>
    <w:rsid w:val="00870828"/>
    <w:rsid w:val="00875658"/>
    <w:rsid w:val="00876F0C"/>
    <w:rsid w:val="0088080B"/>
    <w:rsid w:val="00880E0B"/>
    <w:rsid w:val="00882193"/>
    <w:rsid w:val="00883436"/>
    <w:rsid w:val="00885FDD"/>
    <w:rsid w:val="008911B7"/>
    <w:rsid w:val="00892A0B"/>
    <w:rsid w:val="00895FEE"/>
    <w:rsid w:val="00896F8D"/>
    <w:rsid w:val="00897905"/>
    <w:rsid w:val="008A1BA5"/>
    <w:rsid w:val="008A391B"/>
    <w:rsid w:val="008A3A89"/>
    <w:rsid w:val="008A5C19"/>
    <w:rsid w:val="008A6424"/>
    <w:rsid w:val="008B07D7"/>
    <w:rsid w:val="008B3CEA"/>
    <w:rsid w:val="008B40E4"/>
    <w:rsid w:val="008B557F"/>
    <w:rsid w:val="008C0A8A"/>
    <w:rsid w:val="008C2344"/>
    <w:rsid w:val="008C26B9"/>
    <w:rsid w:val="008C2B83"/>
    <w:rsid w:val="008C494F"/>
    <w:rsid w:val="008C51EC"/>
    <w:rsid w:val="008C5930"/>
    <w:rsid w:val="008C79A7"/>
    <w:rsid w:val="008D13C8"/>
    <w:rsid w:val="008D2F4C"/>
    <w:rsid w:val="008D4BF9"/>
    <w:rsid w:val="008D5281"/>
    <w:rsid w:val="008D5EA6"/>
    <w:rsid w:val="008D6097"/>
    <w:rsid w:val="008D6E74"/>
    <w:rsid w:val="008E0501"/>
    <w:rsid w:val="008E1590"/>
    <w:rsid w:val="008E5A57"/>
    <w:rsid w:val="008E6074"/>
    <w:rsid w:val="008E66C5"/>
    <w:rsid w:val="008E6CF3"/>
    <w:rsid w:val="008E7BC7"/>
    <w:rsid w:val="008F202C"/>
    <w:rsid w:val="008F21FB"/>
    <w:rsid w:val="008F5B43"/>
    <w:rsid w:val="008F5FDB"/>
    <w:rsid w:val="008F6E68"/>
    <w:rsid w:val="0090192C"/>
    <w:rsid w:val="00902E68"/>
    <w:rsid w:val="0090335B"/>
    <w:rsid w:val="009035F8"/>
    <w:rsid w:val="00905A03"/>
    <w:rsid w:val="00907B2E"/>
    <w:rsid w:val="00912BC6"/>
    <w:rsid w:val="00913B97"/>
    <w:rsid w:val="0092107F"/>
    <w:rsid w:val="0092145D"/>
    <w:rsid w:val="00922354"/>
    <w:rsid w:val="00923D40"/>
    <w:rsid w:val="00924072"/>
    <w:rsid w:val="00924921"/>
    <w:rsid w:val="009254B7"/>
    <w:rsid w:val="00930417"/>
    <w:rsid w:val="00930BFD"/>
    <w:rsid w:val="00930CEE"/>
    <w:rsid w:val="009332BD"/>
    <w:rsid w:val="00935A31"/>
    <w:rsid w:val="0094058D"/>
    <w:rsid w:val="009415A5"/>
    <w:rsid w:val="00941FFF"/>
    <w:rsid w:val="00942749"/>
    <w:rsid w:val="00942C3B"/>
    <w:rsid w:val="00944CBD"/>
    <w:rsid w:val="00945DA0"/>
    <w:rsid w:val="00947958"/>
    <w:rsid w:val="00953096"/>
    <w:rsid w:val="00955691"/>
    <w:rsid w:val="009558A3"/>
    <w:rsid w:val="00956BD9"/>
    <w:rsid w:val="00957AC1"/>
    <w:rsid w:val="00961157"/>
    <w:rsid w:val="009629CE"/>
    <w:rsid w:val="00963DF4"/>
    <w:rsid w:val="00965C5B"/>
    <w:rsid w:val="00966368"/>
    <w:rsid w:val="0096684B"/>
    <w:rsid w:val="009670B7"/>
    <w:rsid w:val="0097155B"/>
    <w:rsid w:val="00971ACE"/>
    <w:rsid w:val="00972C7F"/>
    <w:rsid w:val="0097528E"/>
    <w:rsid w:val="00976E46"/>
    <w:rsid w:val="0098066F"/>
    <w:rsid w:val="00985038"/>
    <w:rsid w:val="009871E9"/>
    <w:rsid w:val="00990FD4"/>
    <w:rsid w:val="00992620"/>
    <w:rsid w:val="00993116"/>
    <w:rsid w:val="00993C5D"/>
    <w:rsid w:val="00993E5E"/>
    <w:rsid w:val="009A6106"/>
    <w:rsid w:val="009A76D6"/>
    <w:rsid w:val="009A7906"/>
    <w:rsid w:val="009B2694"/>
    <w:rsid w:val="009B450C"/>
    <w:rsid w:val="009B4FB4"/>
    <w:rsid w:val="009C0C39"/>
    <w:rsid w:val="009C44F0"/>
    <w:rsid w:val="009C4FE2"/>
    <w:rsid w:val="009C5307"/>
    <w:rsid w:val="009D0FBD"/>
    <w:rsid w:val="009D1805"/>
    <w:rsid w:val="009D184B"/>
    <w:rsid w:val="009D5C12"/>
    <w:rsid w:val="009D6081"/>
    <w:rsid w:val="009E119E"/>
    <w:rsid w:val="009E1A09"/>
    <w:rsid w:val="009E2D04"/>
    <w:rsid w:val="009E2EA0"/>
    <w:rsid w:val="009E3D9D"/>
    <w:rsid w:val="009E4F7F"/>
    <w:rsid w:val="009F13A1"/>
    <w:rsid w:val="009F1631"/>
    <w:rsid w:val="009F1D46"/>
    <w:rsid w:val="009F2ECF"/>
    <w:rsid w:val="009F3F19"/>
    <w:rsid w:val="009F4922"/>
    <w:rsid w:val="00A00D74"/>
    <w:rsid w:val="00A02545"/>
    <w:rsid w:val="00A025E6"/>
    <w:rsid w:val="00A02978"/>
    <w:rsid w:val="00A05555"/>
    <w:rsid w:val="00A06D89"/>
    <w:rsid w:val="00A07237"/>
    <w:rsid w:val="00A12BA9"/>
    <w:rsid w:val="00A13B17"/>
    <w:rsid w:val="00A20495"/>
    <w:rsid w:val="00A21B67"/>
    <w:rsid w:val="00A32630"/>
    <w:rsid w:val="00A332E0"/>
    <w:rsid w:val="00A33C73"/>
    <w:rsid w:val="00A35790"/>
    <w:rsid w:val="00A367FD"/>
    <w:rsid w:val="00A408CE"/>
    <w:rsid w:val="00A45103"/>
    <w:rsid w:val="00A45A89"/>
    <w:rsid w:val="00A45AE4"/>
    <w:rsid w:val="00A47F12"/>
    <w:rsid w:val="00A47F48"/>
    <w:rsid w:val="00A50BB1"/>
    <w:rsid w:val="00A514FB"/>
    <w:rsid w:val="00A51FB2"/>
    <w:rsid w:val="00A53EEB"/>
    <w:rsid w:val="00A607B4"/>
    <w:rsid w:val="00A62179"/>
    <w:rsid w:val="00A63000"/>
    <w:rsid w:val="00A63053"/>
    <w:rsid w:val="00A65F06"/>
    <w:rsid w:val="00A66ABA"/>
    <w:rsid w:val="00A66DE2"/>
    <w:rsid w:val="00A6769E"/>
    <w:rsid w:val="00A70227"/>
    <w:rsid w:val="00A70A76"/>
    <w:rsid w:val="00A718CB"/>
    <w:rsid w:val="00A71E27"/>
    <w:rsid w:val="00A71F02"/>
    <w:rsid w:val="00A72F31"/>
    <w:rsid w:val="00A74067"/>
    <w:rsid w:val="00A7528C"/>
    <w:rsid w:val="00A779E0"/>
    <w:rsid w:val="00A847D3"/>
    <w:rsid w:val="00A86769"/>
    <w:rsid w:val="00A873AA"/>
    <w:rsid w:val="00A87A93"/>
    <w:rsid w:val="00A90521"/>
    <w:rsid w:val="00A9183D"/>
    <w:rsid w:val="00A93C70"/>
    <w:rsid w:val="00A9518E"/>
    <w:rsid w:val="00A9544D"/>
    <w:rsid w:val="00AA0C0F"/>
    <w:rsid w:val="00AA1F68"/>
    <w:rsid w:val="00AA2DB2"/>
    <w:rsid w:val="00AA3772"/>
    <w:rsid w:val="00AA642E"/>
    <w:rsid w:val="00AA7647"/>
    <w:rsid w:val="00AB106E"/>
    <w:rsid w:val="00AB2224"/>
    <w:rsid w:val="00AB2FD5"/>
    <w:rsid w:val="00AB7750"/>
    <w:rsid w:val="00AC0035"/>
    <w:rsid w:val="00AC36D6"/>
    <w:rsid w:val="00AC3DD1"/>
    <w:rsid w:val="00AC4D92"/>
    <w:rsid w:val="00AC5807"/>
    <w:rsid w:val="00AC60FE"/>
    <w:rsid w:val="00AC634A"/>
    <w:rsid w:val="00AC7567"/>
    <w:rsid w:val="00AC77AD"/>
    <w:rsid w:val="00AC7B33"/>
    <w:rsid w:val="00AC7EFE"/>
    <w:rsid w:val="00AD1DB2"/>
    <w:rsid w:val="00AD1DE7"/>
    <w:rsid w:val="00AD257B"/>
    <w:rsid w:val="00AD2719"/>
    <w:rsid w:val="00AD3214"/>
    <w:rsid w:val="00AD3D3E"/>
    <w:rsid w:val="00AD7CE7"/>
    <w:rsid w:val="00AE05D3"/>
    <w:rsid w:val="00AE1403"/>
    <w:rsid w:val="00AE246E"/>
    <w:rsid w:val="00AE25BA"/>
    <w:rsid w:val="00AE355A"/>
    <w:rsid w:val="00AE7857"/>
    <w:rsid w:val="00AF0D2A"/>
    <w:rsid w:val="00AF1ED5"/>
    <w:rsid w:val="00AF2CF6"/>
    <w:rsid w:val="00AF4391"/>
    <w:rsid w:val="00AF5029"/>
    <w:rsid w:val="00B0259D"/>
    <w:rsid w:val="00B0459D"/>
    <w:rsid w:val="00B066D2"/>
    <w:rsid w:val="00B1302A"/>
    <w:rsid w:val="00B13F60"/>
    <w:rsid w:val="00B145C7"/>
    <w:rsid w:val="00B148DD"/>
    <w:rsid w:val="00B15531"/>
    <w:rsid w:val="00B15CC7"/>
    <w:rsid w:val="00B2472A"/>
    <w:rsid w:val="00B2669B"/>
    <w:rsid w:val="00B267B7"/>
    <w:rsid w:val="00B3099D"/>
    <w:rsid w:val="00B31DBB"/>
    <w:rsid w:val="00B323A3"/>
    <w:rsid w:val="00B40848"/>
    <w:rsid w:val="00B41882"/>
    <w:rsid w:val="00B41899"/>
    <w:rsid w:val="00B464AA"/>
    <w:rsid w:val="00B4661C"/>
    <w:rsid w:val="00B51C54"/>
    <w:rsid w:val="00B53DFE"/>
    <w:rsid w:val="00B567F6"/>
    <w:rsid w:val="00B56DF3"/>
    <w:rsid w:val="00B57942"/>
    <w:rsid w:val="00B57A5C"/>
    <w:rsid w:val="00B57B51"/>
    <w:rsid w:val="00B57FEC"/>
    <w:rsid w:val="00B60B5B"/>
    <w:rsid w:val="00B60F7D"/>
    <w:rsid w:val="00B6185B"/>
    <w:rsid w:val="00B6240C"/>
    <w:rsid w:val="00B63264"/>
    <w:rsid w:val="00B638EB"/>
    <w:rsid w:val="00B63DED"/>
    <w:rsid w:val="00B6448F"/>
    <w:rsid w:val="00B657DF"/>
    <w:rsid w:val="00B66686"/>
    <w:rsid w:val="00B71C55"/>
    <w:rsid w:val="00B72293"/>
    <w:rsid w:val="00B74F64"/>
    <w:rsid w:val="00B75339"/>
    <w:rsid w:val="00B753E7"/>
    <w:rsid w:val="00B75905"/>
    <w:rsid w:val="00B804B5"/>
    <w:rsid w:val="00B81C4E"/>
    <w:rsid w:val="00B827E3"/>
    <w:rsid w:val="00B8289E"/>
    <w:rsid w:val="00B86AF3"/>
    <w:rsid w:val="00B91600"/>
    <w:rsid w:val="00B9309B"/>
    <w:rsid w:val="00B936B3"/>
    <w:rsid w:val="00B939A4"/>
    <w:rsid w:val="00B9480B"/>
    <w:rsid w:val="00B95F9B"/>
    <w:rsid w:val="00B97B63"/>
    <w:rsid w:val="00B97E84"/>
    <w:rsid w:val="00BA0697"/>
    <w:rsid w:val="00BA1F40"/>
    <w:rsid w:val="00BA2AA4"/>
    <w:rsid w:val="00BA2B61"/>
    <w:rsid w:val="00BA4820"/>
    <w:rsid w:val="00BA6FA6"/>
    <w:rsid w:val="00BB05FA"/>
    <w:rsid w:val="00BB31E1"/>
    <w:rsid w:val="00BB5B10"/>
    <w:rsid w:val="00BB6820"/>
    <w:rsid w:val="00BC01E5"/>
    <w:rsid w:val="00BC18FA"/>
    <w:rsid w:val="00BC22C3"/>
    <w:rsid w:val="00BC2440"/>
    <w:rsid w:val="00BC31B2"/>
    <w:rsid w:val="00BC3F0C"/>
    <w:rsid w:val="00BC56D6"/>
    <w:rsid w:val="00BC5E20"/>
    <w:rsid w:val="00BC6AC7"/>
    <w:rsid w:val="00BD0E34"/>
    <w:rsid w:val="00BD0E63"/>
    <w:rsid w:val="00BD38CB"/>
    <w:rsid w:val="00BD3DA7"/>
    <w:rsid w:val="00BE0835"/>
    <w:rsid w:val="00BE399E"/>
    <w:rsid w:val="00BE56CC"/>
    <w:rsid w:val="00BF0A9A"/>
    <w:rsid w:val="00BF1775"/>
    <w:rsid w:val="00BF201D"/>
    <w:rsid w:val="00BF371A"/>
    <w:rsid w:val="00BF3978"/>
    <w:rsid w:val="00BF507F"/>
    <w:rsid w:val="00BF5978"/>
    <w:rsid w:val="00C009D5"/>
    <w:rsid w:val="00C01251"/>
    <w:rsid w:val="00C015A6"/>
    <w:rsid w:val="00C026C3"/>
    <w:rsid w:val="00C0490B"/>
    <w:rsid w:val="00C05A88"/>
    <w:rsid w:val="00C07904"/>
    <w:rsid w:val="00C121AF"/>
    <w:rsid w:val="00C1342C"/>
    <w:rsid w:val="00C14C80"/>
    <w:rsid w:val="00C14EB1"/>
    <w:rsid w:val="00C16BED"/>
    <w:rsid w:val="00C22FAB"/>
    <w:rsid w:val="00C27853"/>
    <w:rsid w:val="00C30835"/>
    <w:rsid w:val="00C30DE8"/>
    <w:rsid w:val="00C32144"/>
    <w:rsid w:val="00C333DD"/>
    <w:rsid w:val="00C33F98"/>
    <w:rsid w:val="00C3417F"/>
    <w:rsid w:val="00C34231"/>
    <w:rsid w:val="00C34E41"/>
    <w:rsid w:val="00C355A5"/>
    <w:rsid w:val="00C36C2F"/>
    <w:rsid w:val="00C41C54"/>
    <w:rsid w:val="00C43B64"/>
    <w:rsid w:val="00C44A47"/>
    <w:rsid w:val="00C4527D"/>
    <w:rsid w:val="00C45A23"/>
    <w:rsid w:val="00C470AF"/>
    <w:rsid w:val="00C51D1F"/>
    <w:rsid w:val="00C53D21"/>
    <w:rsid w:val="00C53F37"/>
    <w:rsid w:val="00C5431A"/>
    <w:rsid w:val="00C5499A"/>
    <w:rsid w:val="00C55B66"/>
    <w:rsid w:val="00C612AD"/>
    <w:rsid w:val="00C62A0F"/>
    <w:rsid w:val="00C630C1"/>
    <w:rsid w:val="00C64196"/>
    <w:rsid w:val="00C642CC"/>
    <w:rsid w:val="00C7123A"/>
    <w:rsid w:val="00C72EFA"/>
    <w:rsid w:val="00C7654A"/>
    <w:rsid w:val="00C76892"/>
    <w:rsid w:val="00C82862"/>
    <w:rsid w:val="00C82962"/>
    <w:rsid w:val="00C84E4D"/>
    <w:rsid w:val="00C90457"/>
    <w:rsid w:val="00C92DE7"/>
    <w:rsid w:val="00C959EE"/>
    <w:rsid w:val="00CA07B5"/>
    <w:rsid w:val="00CA132B"/>
    <w:rsid w:val="00CA2FD0"/>
    <w:rsid w:val="00CA6415"/>
    <w:rsid w:val="00CA6B95"/>
    <w:rsid w:val="00CA7819"/>
    <w:rsid w:val="00CA78B1"/>
    <w:rsid w:val="00CB031C"/>
    <w:rsid w:val="00CB2886"/>
    <w:rsid w:val="00CB3BBE"/>
    <w:rsid w:val="00CB5B9F"/>
    <w:rsid w:val="00CB626D"/>
    <w:rsid w:val="00CB62A0"/>
    <w:rsid w:val="00CC31A6"/>
    <w:rsid w:val="00CC3543"/>
    <w:rsid w:val="00CC4ABD"/>
    <w:rsid w:val="00CC4B25"/>
    <w:rsid w:val="00CD211E"/>
    <w:rsid w:val="00CD272E"/>
    <w:rsid w:val="00CD5181"/>
    <w:rsid w:val="00CD7485"/>
    <w:rsid w:val="00CE2360"/>
    <w:rsid w:val="00CE236C"/>
    <w:rsid w:val="00CE52DD"/>
    <w:rsid w:val="00CE6660"/>
    <w:rsid w:val="00CE6707"/>
    <w:rsid w:val="00CE7946"/>
    <w:rsid w:val="00CF0047"/>
    <w:rsid w:val="00CF0552"/>
    <w:rsid w:val="00CF1BD0"/>
    <w:rsid w:val="00CF359C"/>
    <w:rsid w:val="00CF3C44"/>
    <w:rsid w:val="00CF3D16"/>
    <w:rsid w:val="00CF62BD"/>
    <w:rsid w:val="00D00FAC"/>
    <w:rsid w:val="00D02BB8"/>
    <w:rsid w:val="00D04CC5"/>
    <w:rsid w:val="00D050E0"/>
    <w:rsid w:val="00D105DF"/>
    <w:rsid w:val="00D10A6C"/>
    <w:rsid w:val="00D10C53"/>
    <w:rsid w:val="00D11D51"/>
    <w:rsid w:val="00D13361"/>
    <w:rsid w:val="00D15056"/>
    <w:rsid w:val="00D209C2"/>
    <w:rsid w:val="00D22514"/>
    <w:rsid w:val="00D22895"/>
    <w:rsid w:val="00D24065"/>
    <w:rsid w:val="00D25EDE"/>
    <w:rsid w:val="00D3211B"/>
    <w:rsid w:val="00D33DAC"/>
    <w:rsid w:val="00D3404A"/>
    <w:rsid w:val="00D34441"/>
    <w:rsid w:val="00D4344F"/>
    <w:rsid w:val="00D4354E"/>
    <w:rsid w:val="00D43F69"/>
    <w:rsid w:val="00D44316"/>
    <w:rsid w:val="00D45AAF"/>
    <w:rsid w:val="00D50C46"/>
    <w:rsid w:val="00D50F79"/>
    <w:rsid w:val="00D556A0"/>
    <w:rsid w:val="00D649DE"/>
    <w:rsid w:val="00D65A6E"/>
    <w:rsid w:val="00D73949"/>
    <w:rsid w:val="00D73957"/>
    <w:rsid w:val="00D77959"/>
    <w:rsid w:val="00D81485"/>
    <w:rsid w:val="00D81B45"/>
    <w:rsid w:val="00D8395C"/>
    <w:rsid w:val="00D84329"/>
    <w:rsid w:val="00D858D2"/>
    <w:rsid w:val="00D90D7D"/>
    <w:rsid w:val="00D910AA"/>
    <w:rsid w:val="00D93A6D"/>
    <w:rsid w:val="00D93C70"/>
    <w:rsid w:val="00D97994"/>
    <w:rsid w:val="00DA028F"/>
    <w:rsid w:val="00DA2959"/>
    <w:rsid w:val="00DA43E9"/>
    <w:rsid w:val="00DA4C44"/>
    <w:rsid w:val="00DA5FBC"/>
    <w:rsid w:val="00DB3F52"/>
    <w:rsid w:val="00DB5F3C"/>
    <w:rsid w:val="00DC28E6"/>
    <w:rsid w:val="00DC3138"/>
    <w:rsid w:val="00DC356B"/>
    <w:rsid w:val="00DC47D4"/>
    <w:rsid w:val="00DC509A"/>
    <w:rsid w:val="00DC79E8"/>
    <w:rsid w:val="00DD1B29"/>
    <w:rsid w:val="00DD3355"/>
    <w:rsid w:val="00DD55F0"/>
    <w:rsid w:val="00DD7BB2"/>
    <w:rsid w:val="00DE1B8E"/>
    <w:rsid w:val="00DE1EE0"/>
    <w:rsid w:val="00DE3C83"/>
    <w:rsid w:val="00DE5166"/>
    <w:rsid w:val="00DE60E9"/>
    <w:rsid w:val="00DE7EF6"/>
    <w:rsid w:val="00DF00FA"/>
    <w:rsid w:val="00DF0401"/>
    <w:rsid w:val="00DF2978"/>
    <w:rsid w:val="00DF57D8"/>
    <w:rsid w:val="00DF6F6D"/>
    <w:rsid w:val="00DF7897"/>
    <w:rsid w:val="00DF7C2C"/>
    <w:rsid w:val="00E008BF"/>
    <w:rsid w:val="00E02DC9"/>
    <w:rsid w:val="00E032C5"/>
    <w:rsid w:val="00E04B9B"/>
    <w:rsid w:val="00E1024C"/>
    <w:rsid w:val="00E130DF"/>
    <w:rsid w:val="00E1365E"/>
    <w:rsid w:val="00E22B86"/>
    <w:rsid w:val="00E23428"/>
    <w:rsid w:val="00E24C6A"/>
    <w:rsid w:val="00E25811"/>
    <w:rsid w:val="00E32F85"/>
    <w:rsid w:val="00E330D2"/>
    <w:rsid w:val="00E3492E"/>
    <w:rsid w:val="00E35487"/>
    <w:rsid w:val="00E35756"/>
    <w:rsid w:val="00E36FD8"/>
    <w:rsid w:val="00E37380"/>
    <w:rsid w:val="00E37674"/>
    <w:rsid w:val="00E4152F"/>
    <w:rsid w:val="00E417B9"/>
    <w:rsid w:val="00E42526"/>
    <w:rsid w:val="00E42F11"/>
    <w:rsid w:val="00E43DCF"/>
    <w:rsid w:val="00E44679"/>
    <w:rsid w:val="00E44835"/>
    <w:rsid w:val="00E44AE5"/>
    <w:rsid w:val="00E465C4"/>
    <w:rsid w:val="00E50387"/>
    <w:rsid w:val="00E528AE"/>
    <w:rsid w:val="00E5570A"/>
    <w:rsid w:val="00E5630C"/>
    <w:rsid w:val="00E56C5F"/>
    <w:rsid w:val="00E63F64"/>
    <w:rsid w:val="00E64C58"/>
    <w:rsid w:val="00E65833"/>
    <w:rsid w:val="00E70330"/>
    <w:rsid w:val="00E7275A"/>
    <w:rsid w:val="00E74623"/>
    <w:rsid w:val="00E7572B"/>
    <w:rsid w:val="00E80E3D"/>
    <w:rsid w:val="00E818F0"/>
    <w:rsid w:val="00E82EBC"/>
    <w:rsid w:val="00E83E24"/>
    <w:rsid w:val="00E84992"/>
    <w:rsid w:val="00E86D42"/>
    <w:rsid w:val="00E870B8"/>
    <w:rsid w:val="00E87BA2"/>
    <w:rsid w:val="00E909EC"/>
    <w:rsid w:val="00E90AD3"/>
    <w:rsid w:val="00E947BB"/>
    <w:rsid w:val="00E94815"/>
    <w:rsid w:val="00E9669F"/>
    <w:rsid w:val="00E97964"/>
    <w:rsid w:val="00EA0382"/>
    <w:rsid w:val="00EA082E"/>
    <w:rsid w:val="00EA1019"/>
    <w:rsid w:val="00EA175E"/>
    <w:rsid w:val="00EA3B29"/>
    <w:rsid w:val="00EA61A9"/>
    <w:rsid w:val="00EA6B38"/>
    <w:rsid w:val="00EB0B69"/>
    <w:rsid w:val="00EB0E79"/>
    <w:rsid w:val="00EB4338"/>
    <w:rsid w:val="00EB4CA8"/>
    <w:rsid w:val="00EB5D51"/>
    <w:rsid w:val="00EB7421"/>
    <w:rsid w:val="00EC2583"/>
    <w:rsid w:val="00EC36F5"/>
    <w:rsid w:val="00EC3934"/>
    <w:rsid w:val="00EC5A4D"/>
    <w:rsid w:val="00ED0DEA"/>
    <w:rsid w:val="00ED435B"/>
    <w:rsid w:val="00ED4973"/>
    <w:rsid w:val="00ED67F2"/>
    <w:rsid w:val="00ED736C"/>
    <w:rsid w:val="00ED73C4"/>
    <w:rsid w:val="00ED7B08"/>
    <w:rsid w:val="00EE1155"/>
    <w:rsid w:val="00EE41DE"/>
    <w:rsid w:val="00EE47FA"/>
    <w:rsid w:val="00EE5E8E"/>
    <w:rsid w:val="00EF4BC7"/>
    <w:rsid w:val="00EF52C7"/>
    <w:rsid w:val="00EF605D"/>
    <w:rsid w:val="00F02205"/>
    <w:rsid w:val="00F04E6D"/>
    <w:rsid w:val="00F10838"/>
    <w:rsid w:val="00F10C6F"/>
    <w:rsid w:val="00F1305C"/>
    <w:rsid w:val="00F155CF"/>
    <w:rsid w:val="00F167D5"/>
    <w:rsid w:val="00F17A13"/>
    <w:rsid w:val="00F20683"/>
    <w:rsid w:val="00F20B48"/>
    <w:rsid w:val="00F22BAA"/>
    <w:rsid w:val="00F23065"/>
    <w:rsid w:val="00F250A4"/>
    <w:rsid w:val="00F258BA"/>
    <w:rsid w:val="00F25E0A"/>
    <w:rsid w:val="00F27E9C"/>
    <w:rsid w:val="00F30DC4"/>
    <w:rsid w:val="00F31282"/>
    <w:rsid w:val="00F325F9"/>
    <w:rsid w:val="00F3450F"/>
    <w:rsid w:val="00F35A0E"/>
    <w:rsid w:val="00F36DC4"/>
    <w:rsid w:val="00F4032A"/>
    <w:rsid w:val="00F41F41"/>
    <w:rsid w:val="00F46918"/>
    <w:rsid w:val="00F46DDE"/>
    <w:rsid w:val="00F54C5D"/>
    <w:rsid w:val="00F54CB7"/>
    <w:rsid w:val="00F57090"/>
    <w:rsid w:val="00F577CE"/>
    <w:rsid w:val="00F579D3"/>
    <w:rsid w:val="00F62B6D"/>
    <w:rsid w:val="00F63E6B"/>
    <w:rsid w:val="00F650D9"/>
    <w:rsid w:val="00F655ED"/>
    <w:rsid w:val="00F6791F"/>
    <w:rsid w:val="00F7033C"/>
    <w:rsid w:val="00F7102B"/>
    <w:rsid w:val="00F7473C"/>
    <w:rsid w:val="00F8099F"/>
    <w:rsid w:val="00F8229C"/>
    <w:rsid w:val="00F83EC4"/>
    <w:rsid w:val="00F84308"/>
    <w:rsid w:val="00F8599F"/>
    <w:rsid w:val="00F865E0"/>
    <w:rsid w:val="00F8680B"/>
    <w:rsid w:val="00F9004E"/>
    <w:rsid w:val="00F9084E"/>
    <w:rsid w:val="00F92CC0"/>
    <w:rsid w:val="00F93F68"/>
    <w:rsid w:val="00F96D0D"/>
    <w:rsid w:val="00F976AD"/>
    <w:rsid w:val="00FA0AC7"/>
    <w:rsid w:val="00FA38DD"/>
    <w:rsid w:val="00FA4910"/>
    <w:rsid w:val="00FA6461"/>
    <w:rsid w:val="00FA6DFD"/>
    <w:rsid w:val="00FB129E"/>
    <w:rsid w:val="00FB146A"/>
    <w:rsid w:val="00FB16F0"/>
    <w:rsid w:val="00FB179E"/>
    <w:rsid w:val="00FB1B88"/>
    <w:rsid w:val="00FB2E00"/>
    <w:rsid w:val="00FB462E"/>
    <w:rsid w:val="00FB61CF"/>
    <w:rsid w:val="00FB71D0"/>
    <w:rsid w:val="00FB7EC5"/>
    <w:rsid w:val="00FC17BA"/>
    <w:rsid w:val="00FC4FDF"/>
    <w:rsid w:val="00FD0A41"/>
    <w:rsid w:val="00FD1484"/>
    <w:rsid w:val="00FD2A79"/>
    <w:rsid w:val="00FD407C"/>
    <w:rsid w:val="00FD52A0"/>
    <w:rsid w:val="00FD5588"/>
    <w:rsid w:val="00FD6231"/>
    <w:rsid w:val="00FD65FE"/>
    <w:rsid w:val="00FD6D2C"/>
    <w:rsid w:val="00FD7B3C"/>
    <w:rsid w:val="00FE038F"/>
    <w:rsid w:val="00FE1BF2"/>
    <w:rsid w:val="00FE451D"/>
    <w:rsid w:val="00FE48A9"/>
    <w:rsid w:val="00FE6C8A"/>
    <w:rsid w:val="00FF16F5"/>
    <w:rsid w:val="00FF221D"/>
    <w:rsid w:val="00FF4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4:defaultImageDpi w14:val="32767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2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sole.firebase.google.com/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5</Pages>
  <Words>505</Words>
  <Characters>28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op: TaskBoard App</vt:lpstr>
    </vt:vector>
  </TitlesOfParts>
  <Company>SoftUni – https://about.softuni.bg</Company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: TaskBoard App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Plamen Borachev</cp:lastModifiedBy>
  <cp:revision>33</cp:revision>
  <cp:lastPrinted>2023-06-07T13:56:00Z</cp:lastPrinted>
  <dcterms:created xsi:type="dcterms:W3CDTF">2023-05-26T14:17:00Z</dcterms:created>
  <dcterms:modified xsi:type="dcterms:W3CDTF">2024-11-10T16:13:00Z</dcterms:modified>
  <cp:category>programming;education;software engineering;software development</cp:category>
</cp:coreProperties>
</file>